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A9848" w14:textId="7CFB6BAE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6608">
        <w:rPr>
          <w:rFonts w:ascii="Times New Roman" w:hAnsi="Times New Roman" w:cs="Times New Roman"/>
          <w:b/>
          <w:bCs/>
          <w:sz w:val="24"/>
          <w:szCs w:val="24"/>
        </w:rPr>
        <w:t>EXP NO: 11</w:t>
      </w:r>
    </w:p>
    <w:p w14:paraId="56B23ED8" w14:textId="77777777" w:rsidR="00196608" w:rsidRDefault="00196608" w:rsidP="00196608">
      <w:pPr>
        <w:spacing w:after="0" w:line="240" w:lineRule="auto"/>
        <w:rPr>
          <w:rFonts w:ascii="Times New Roman" w:hAnsi="Times New Roman" w:cs="Times New Roman"/>
          <w:b/>
          <w:bCs/>
          <w:spacing w:val="-1"/>
          <w:sz w:val="24"/>
          <w:szCs w:val="24"/>
        </w:rPr>
      </w:pPr>
    </w:p>
    <w:p w14:paraId="321E8B19" w14:textId="545EDF88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6608">
        <w:rPr>
          <w:rFonts w:ascii="Times New Roman" w:hAnsi="Times New Roman" w:cs="Times New Roman"/>
          <w:b/>
          <w:bCs/>
          <w:spacing w:val="-1"/>
          <w:sz w:val="24"/>
          <w:szCs w:val="24"/>
        </w:rPr>
        <w:t>Demonstrate</w:t>
      </w:r>
      <w:r w:rsidRPr="00196608">
        <w:rPr>
          <w:rFonts w:ascii="Times New Roman" w:hAnsi="Times New Roman" w:cs="Times New Roman"/>
          <w:b/>
          <w:bCs/>
          <w:spacing w:val="-7"/>
          <w:sz w:val="24"/>
          <w:szCs w:val="24"/>
        </w:rPr>
        <w:t xml:space="preserve"> </w:t>
      </w:r>
      <w:r w:rsidRPr="00196608">
        <w:rPr>
          <w:rFonts w:ascii="Times New Roman" w:hAnsi="Times New Roman" w:cs="Times New Roman"/>
          <w:b/>
          <w:bCs/>
          <w:spacing w:val="-1"/>
          <w:sz w:val="24"/>
          <w:szCs w:val="24"/>
        </w:rPr>
        <w:t>the</w:t>
      </w:r>
      <w:r w:rsidRPr="00196608">
        <w:rPr>
          <w:rFonts w:ascii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196608">
        <w:rPr>
          <w:rFonts w:ascii="Times New Roman" w:hAnsi="Times New Roman" w:cs="Times New Roman"/>
          <w:b/>
          <w:bCs/>
          <w:spacing w:val="-1"/>
          <w:sz w:val="24"/>
          <w:szCs w:val="24"/>
        </w:rPr>
        <w:t>working</w:t>
      </w:r>
      <w:r w:rsidRPr="00196608">
        <w:rPr>
          <w:rFonts w:ascii="Times New Roman" w:hAnsi="Times New Roman" w:cs="Times New Roman"/>
          <w:b/>
          <w:bCs/>
          <w:sz w:val="24"/>
          <w:szCs w:val="24"/>
        </w:rPr>
        <w:t xml:space="preserve"> of </w:t>
      </w:r>
      <w:r w:rsidRPr="00196608">
        <w:rPr>
          <w:rFonts w:ascii="Times New Roman" w:hAnsi="Times New Roman" w:cs="Times New Roman"/>
          <w:b/>
          <w:bCs/>
          <w:spacing w:val="-1"/>
          <w:sz w:val="24"/>
          <w:szCs w:val="24"/>
        </w:rPr>
        <w:t xml:space="preserve">Junit </w:t>
      </w:r>
      <w:r w:rsidRPr="00196608">
        <w:rPr>
          <w:rFonts w:ascii="Times New Roman" w:hAnsi="Times New Roman" w:cs="Times New Roman"/>
          <w:b/>
          <w:bCs/>
          <w:sz w:val="24"/>
          <w:szCs w:val="24"/>
        </w:rPr>
        <w:t>to reverse a word and using assert statement for Proof of the value.</w:t>
      </w:r>
    </w:p>
    <w:p w14:paraId="234B3416" w14:textId="77777777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F10848" w14:textId="24992C74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67D7766A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E6AC8E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tringrevers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5F769A93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public String </w:t>
      </w:r>
      <w:proofErr w:type="gramStart"/>
      <w:r w:rsidRPr="00196608">
        <w:rPr>
          <w:rFonts w:ascii="Times New Roman" w:hAnsi="Times New Roman" w:cs="Times New Roman"/>
          <w:sz w:val="24"/>
          <w:szCs w:val="24"/>
        </w:rPr>
        <w:t>reverse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String input) {</w:t>
      </w:r>
    </w:p>
    <w:p w14:paraId="6414F52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0EE89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if (input == null) {</w:t>
      </w:r>
    </w:p>
    <w:p w14:paraId="3DFE8F0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return input;</w:t>
      </w:r>
    </w:p>
    <w:p w14:paraId="69C1B7A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47AFD07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DD720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String output = "";</w:t>
      </w:r>
    </w:p>
    <w:p w14:paraId="506C0F4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92A1A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for (int i =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input.length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() - 1; i &gt;= 0; i--) {</w:t>
      </w:r>
    </w:p>
    <w:p w14:paraId="005090D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output = output +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input.charAt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);</w:t>
      </w:r>
    </w:p>
    <w:p w14:paraId="2DD11D50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4A5E490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25486C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return output;</w:t>
      </w:r>
    </w:p>
    <w:p w14:paraId="175822C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2B3A7047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1DF03E77" w14:textId="77777777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F21AAC" w14:textId="0F21C78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11F6323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static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Assertions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.*;</w:t>
      </w:r>
    </w:p>
    <w:p w14:paraId="2CF254C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Test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592F4DA2" w14:textId="77777777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AC4C55" w14:textId="1719F095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tringreverse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57F94F7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@Test</w:t>
      </w:r>
    </w:p>
    <w:p w14:paraId="126B5CDC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testStringreverse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3BD60D5C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tringrevers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example = new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Stringrevers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;</w:t>
      </w:r>
    </w:p>
    <w:p w14:paraId="1DCB470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tac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example.revers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"cat"));</w:t>
      </w:r>
    </w:p>
    <w:p w14:paraId="1A71CC9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assertNul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example.reverse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(null));</w:t>
      </w:r>
    </w:p>
    <w:p w14:paraId="1AC3656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example.revers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""));</w:t>
      </w:r>
    </w:p>
    <w:p w14:paraId="5516B78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638B80F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DF9C8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6077406D" w14:textId="77777777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D767B9" w14:textId="3B72F558" w:rsidR="00196608" w:rsidRDefault="00A967E7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13161875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D1761" w14:paraId="5DA2211E" w14:textId="77777777" w:rsidTr="00FD1761">
        <w:tc>
          <w:tcPr>
            <w:tcW w:w="4508" w:type="dxa"/>
          </w:tcPr>
          <w:p w14:paraId="47AD345D" w14:textId="697FFC15" w:rsidR="00FD1761" w:rsidRDefault="00FD1761" w:rsidP="00FD17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5ABE9D37" w14:textId="5D659F18" w:rsidR="00FD1761" w:rsidRDefault="00FD1761" w:rsidP="00FD176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FD1761" w14:paraId="46433083" w14:textId="77777777" w:rsidTr="00FD1761">
        <w:tc>
          <w:tcPr>
            <w:tcW w:w="4508" w:type="dxa"/>
          </w:tcPr>
          <w:p w14:paraId="2FDD6972" w14:textId="5F7938C0" w:rsidR="00FD1761" w:rsidRPr="00FD1761" w:rsidRDefault="00FD1761" w:rsidP="00FD17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cat</w:t>
            </w:r>
          </w:p>
        </w:tc>
        <w:tc>
          <w:tcPr>
            <w:tcW w:w="4508" w:type="dxa"/>
          </w:tcPr>
          <w:p w14:paraId="5C230351" w14:textId="222C8655" w:rsidR="00FD1761" w:rsidRPr="00FD1761" w:rsidRDefault="00A502B6" w:rsidP="00FD17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FD1761" w:rsidRPr="00FD1761">
              <w:rPr>
                <w:rFonts w:ascii="Times New Roman" w:hAnsi="Times New Roman" w:cs="Times New Roman"/>
                <w:sz w:val="24"/>
                <w:szCs w:val="24"/>
              </w:rPr>
              <w:t>ac</w:t>
            </w:r>
          </w:p>
        </w:tc>
      </w:tr>
    </w:tbl>
    <w:p w14:paraId="31F58B92" w14:textId="77777777" w:rsidR="00FD1761" w:rsidRPr="00A967E7" w:rsidRDefault="00FD1761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C15CE2" w14:textId="77777777" w:rsidR="00A967E7" w:rsidRDefault="00A967E7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FB2164" w14:textId="7ADA4EDE" w:rsidR="00A967E7" w:rsidRPr="00A967E7" w:rsidRDefault="00A967E7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C47864C" w14:textId="77777777" w:rsidR="00A967E7" w:rsidRDefault="00A967E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2A3DB6" w14:textId="423E54C9" w:rsidR="00A967E7" w:rsidRDefault="00A967E7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4B01E9E6" w14:textId="3016A878" w:rsidR="00FD1761" w:rsidRDefault="00FD1761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58D86A00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D74154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21A8A" w:rsidRPr="00FD1761" w14:paraId="0D1E80BF" w14:textId="77777777" w:rsidTr="00121A8A">
        <w:tc>
          <w:tcPr>
            <w:tcW w:w="2254" w:type="dxa"/>
            <w:vAlign w:val="center"/>
          </w:tcPr>
          <w:p w14:paraId="1CF1FAA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0A288E11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50DECFA8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0ED143B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5DC5F2FF" w14:textId="77777777" w:rsidTr="00121A8A">
        <w:tc>
          <w:tcPr>
            <w:tcW w:w="2254" w:type="dxa"/>
            <w:vAlign w:val="center"/>
          </w:tcPr>
          <w:p w14:paraId="663DCFA3" w14:textId="3257F8CE" w:rsidR="00121A8A" w:rsidRPr="00FD1761" w:rsidRDefault="00046F6B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</w:t>
            </w:r>
          </w:p>
        </w:tc>
        <w:tc>
          <w:tcPr>
            <w:tcW w:w="2254" w:type="dxa"/>
            <w:vAlign w:val="center"/>
          </w:tcPr>
          <w:p w14:paraId="6C539F84" w14:textId="75A26FA0" w:rsidR="00121A8A" w:rsidRPr="00FD1761" w:rsidRDefault="00046F6B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c</w:t>
            </w:r>
          </w:p>
        </w:tc>
        <w:tc>
          <w:tcPr>
            <w:tcW w:w="2254" w:type="dxa"/>
            <w:vAlign w:val="center"/>
          </w:tcPr>
          <w:p w14:paraId="5F1B7C18" w14:textId="0B3502E4" w:rsidR="00121A8A" w:rsidRPr="00FD1761" w:rsidRDefault="00046F6B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c</w:t>
            </w:r>
          </w:p>
        </w:tc>
        <w:tc>
          <w:tcPr>
            <w:tcW w:w="2254" w:type="dxa"/>
            <w:vAlign w:val="center"/>
          </w:tcPr>
          <w:p w14:paraId="3C748959" w14:textId="4DEEA4A6" w:rsidR="00121A8A" w:rsidRPr="00FD1761" w:rsidRDefault="00930613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cces</w:t>
            </w:r>
            <w:r w:rsidR="00046F6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14:paraId="0E080E69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9D3B7" w14:textId="77777777" w:rsidR="00A967E7" w:rsidRPr="00A967E7" w:rsidRDefault="00A967E7" w:rsidP="0019660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68F144" w14:textId="56BB2BE3" w:rsidR="00FD1761" w:rsidRDefault="00046F6B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658F8FE2" wp14:editId="5274A0E3">
            <wp:extent cx="5731510" cy="32219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731E4" w14:textId="77777777" w:rsidR="00F10CC9" w:rsidRDefault="00F10CC9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97C2CD" w14:textId="3AFCAE4A" w:rsidR="00A967E7" w:rsidRDefault="00A967E7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3A42141D" w14:textId="2576894F" w:rsidR="00A967E7" w:rsidRDefault="00FD1761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1B48E48E" w14:textId="77777777" w:rsidR="00FD1761" w:rsidRDefault="00FD1761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D1761" w:rsidRPr="00FD1761" w14:paraId="71B11E7F" w14:textId="77777777" w:rsidTr="00121A8A">
        <w:tc>
          <w:tcPr>
            <w:tcW w:w="2254" w:type="dxa"/>
            <w:vAlign w:val="center"/>
          </w:tcPr>
          <w:p w14:paraId="25235D00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58B38FE2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7BA3A47E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4FEA7C58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FD1761" w:rsidRPr="00FD1761" w14:paraId="60F21B31" w14:textId="77777777" w:rsidTr="00121A8A">
        <w:tc>
          <w:tcPr>
            <w:tcW w:w="2254" w:type="dxa"/>
            <w:vAlign w:val="center"/>
          </w:tcPr>
          <w:p w14:paraId="32EBE8DF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cat</w:t>
            </w:r>
          </w:p>
        </w:tc>
        <w:tc>
          <w:tcPr>
            <w:tcW w:w="2254" w:type="dxa"/>
            <w:vAlign w:val="center"/>
          </w:tcPr>
          <w:p w14:paraId="1F517ADF" w14:textId="1A9B8EDB" w:rsidR="00FD1761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FD1761" w:rsidRPr="00FD1761">
              <w:rPr>
                <w:rFonts w:ascii="Times New Roman" w:hAnsi="Times New Roman" w:cs="Times New Roman"/>
                <w:sz w:val="24"/>
                <w:szCs w:val="24"/>
              </w:rPr>
              <w:t>ac</w:t>
            </w:r>
          </w:p>
        </w:tc>
        <w:tc>
          <w:tcPr>
            <w:tcW w:w="2254" w:type="dxa"/>
            <w:vAlign w:val="center"/>
          </w:tcPr>
          <w:p w14:paraId="13E377E9" w14:textId="4739B0BF" w:rsidR="00FD1761" w:rsidRPr="00FD1761" w:rsidRDefault="00A117D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  <w:tc>
          <w:tcPr>
            <w:tcW w:w="2254" w:type="dxa"/>
            <w:vAlign w:val="center"/>
          </w:tcPr>
          <w:p w14:paraId="187BD048" w14:textId="62FA822E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5141B7DC" w14:textId="77777777" w:rsidR="00FD1761" w:rsidRDefault="00FD1761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C2B805" w14:textId="77777777" w:rsidR="00FD1761" w:rsidRDefault="00FD1761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AC740C" w14:textId="69D857A0" w:rsidR="00A967E7" w:rsidRPr="00A967E7" w:rsidRDefault="00A967E7" w:rsidP="00A967E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2BA69255" wp14:editId="1F5B6F84">
            <wp:extent cx="5731510" cy="3054601"/>
            <wp:effectExtent l="0" t="0" r="2540" b="0"/>
            <wp:docPr id="91592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4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20573" w14:textId="77777777" w:rsidR="00A967E7" w:rsidRDefault="00A967E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840F15" w14:textId="199F2560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lastRenderedPageBreak/>
        <w:t>//////////////////////////////////////////////////////////////////////////////////////////////////////////</w:t>
      </w:r>
      <w:r w:rsidR="00FD1761">
        <w:rPr>
          <w:rFonts w:ascii="Times New Roman" w:hAnsi="Times New Roman" w:cs="Times New Roman"/>
          <w:sz w:val="24"/>
          <w:szCs w:val="24"/>
        </w:rPr>
        <w:t>/////////////////////////////</w:t>
      </w:r>
    </w:p>
    <w:p w14:paraId="31E1A934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6C59B4" w14:textId="066F1191" w:rsidR="00FD1761" w:rsidRPr="00196608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b/>
          <w:bCs/>
          <w:sz w:val="24"/>
          <w:szCs w:val="24"/>
        </w:rPr>
        <w:t>EXP NO: 1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77FE3357" w14:textId="6E047D2D" w:rsidR="00FD1761" w:rsidRPr="00FD1761" w:rsidRDefault="00FD1761" w:rsidP="00FD176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21A8A">
        <w:rPr>
          <w:rFonts w:ascii="Times New Roman" w:hAnsi="Times New Roman" w:cs="Times New Roman"/>
          <w:b/>
          <w:bCs/>
          <w:sz w:val="24"/>
          <w:szCs w:val="24"/>
        </w:rPr>
        <w:t>Write a white box testing code (Junit) to String comparison of word and using assert statement for</w:t>
      </w:r>
      <w:r w:rsidRPr="00121A8A">
        <w:rPr>
          <w:rFonts w:ascii="Times New Roman" w:hAnsi="Times New Roman" w:cs="Times New Roman"/>
          <w:b/>
          <w:sz w:val="24"/>
          <w:szCs w:val="24"/>
        </w:rPr>
        <w:t xml:space="preserve"> Proof the value</w:t>
      </w:r>
      <w:r w:rsidRPr="00FD1761">
        <w:rPr>
          <w:rFonts w:ascii="Times New Roman" w:hAnsi="Times New Roman" w:cs="Times New Roman"/>
          <w:sz w:val="24"/>
          <w:szCs w:val="24"/>
        </w:rPr>
        <w:t>.</w:t>
      </w:r>
    </w:p>
    <w:p w14:paraId="4E1FFF0C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670985" w14:textId="6E01978D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7B42B6BA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tringcompar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4968E6C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69EE4E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public 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compareString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String str1, String str2) {</w:t>
      </w:r>
    </w:p>
    <w:p w14:paraId="72E7FEE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</w:t>
      </w:r>
    </w:p>
    <w:p w14:paraId="492AB23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if (str1.equals(str2)) {</w:t>
      </w:r>
    </w:p>
    <w:p w14:paraId="0603E12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"Strings are equal.");</w:t>
      </w:r>
    </w:p>
    <w:p w14:paraId="5DE0F0E7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} else {</w:t>
      </w:r>
    </w:p>
    <w:p w14:paraId="1986AB0E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"Strings are not equal.");</w:t>
      </w:r>
    </w:p>
    <w:p w14:paraId="5E5D097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}</w:t>
      </w:r>
    </w:p>
    <w:p w14:paraId="3240B16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76E1DB4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A7565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public static void </w:t>
      </w:r>
      <w:proofErr w:type="gramStart"/>
      <w:r w:rsidRPr="0019660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1BA73B9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String str1 = "Hello";</w:t>
      </w:r>
    </w:p>
    <w:p w14:paraId="79A4F0DB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String str2 = "hello";</w:t>
      </w:r>
    </w:p>
    <w:p w14:paraId="47B8F0D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tringcompar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comparer = new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Stringcompar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;</w:t>
      </w:r>
    </w:p>
    <w:p w14:paraId="1CFBC4D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comparer.compareStrings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(str1, str2);</w:t>
      </w:r>
    </w:p>
    <w:p w14:paraId="01BA4A90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62CB387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294262B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D1A80C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7028BC9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7937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static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Assertions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.*;</w:t>
      </w:r>
    </w:p>
    <w:p w14:paraId="1A4044D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EEB4A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Test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21B54C47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3C03D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tringcompare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706BB32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4E8E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@Test</w:t>
      </w:r>
    </w:p>
    <w:p w14:paraId="132720E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testStringcompare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5F26596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  <w:t xml:space="preserve"> String str1 = "Hello";</w:t>
      </w:r>
    </w:p>
    <w:p w14:paraId="5D404DDC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String str2 = "Hello";</w:t>
      </w:r>
    </w:p>
    <w:p w14:paraId="06F7C66B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str</w:t>
      </w:r>
      <w:proofErr w:type="gramStart"/>
      <w:r w:rsidRPr="00196608">
        <w:rPr>
          <w:rFonts w:ascii="Times New Roman" w:hAnsi="Times New Roman" w:cs="Times New Roman"/>
          <w:sz w:val="24"/>
          <w:szCs w:val="24"/>
        </w:rPr>
        <w:t>1,str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2);</w:t>
      </w:r>
    </w:p>
    <w:p w14:paraId="6A83B403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</w:r>
    </w:p>
    <w:p w14:paraId="599DB95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12DB5DA7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A48180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5447715F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FD6D64" w14:textId="77777777" w:rsidR="00F16F8C" w:rsidRDefault="00F16F8C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5A759C" w14:textId="77777777" w:rsidR="00F16F8C" w:rsidRDefault="00F16F8C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5ECB2C" w14:textId="77777777" w:rsidR="00F16F8C" w:rsidRDefault="00F16F8C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A818D43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7151096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2A551B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90FEE83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3DDB40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1100E9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5CE29C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06E26BC" w14:textId="77777777" w:rsidR="00787AF4" w:rsidRDefault="00787AF4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C4E602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0CB8B1DF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D1761" w14:paraId="0BA1C323" w14:textId="77777777" w:rsidTr="00121A8A">
        <w:tc>
          <w:tcPr>
            <w:tcW w:w="4508" w:type="dxa"/>
          </w:tcPr>
          <w:p w14:paraId="248C7501" w14:textId="77777777" w:rsid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3B717BA9" w14:textId="77777777" w:rsid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FD1761" w14:paraId="08FC74D9" w14:textId="77777777" w:rsidTr="00121A8A">
        <w:tc>
          <w:tcPr>
            <w:tcW w:w="4508" w:type="dxa"/>
          </w:tcPr>
          <w:p w14:paraId="57C7C6CB" w14:textId="2CB479DB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o, Hello</w:t>
            </w:r>
          </w:p>
        </w:tc>
        <w:tc>
          <w:tcPr>
            <w:tcW w:w="4508" w:type="dxa"/>
          </w:tcPr>
          <w:p w14:paraId="2622329D" w14:textId="004424D3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o</w:t>
            </w:r>
          </w:p>
        </w:tc>
      </w:tr>
    </w:tbl>
    <w:p w14:paraId="5565784C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39991E" w14:textId="77777777" w:rsidR="00FD1761" w:rsidRPr="00A967E7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0B3D876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83E210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74844651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118A9A36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D1761" w:rsidRPr="00FD1761" w14:paraId="1F125B88" w14:textId="77777777" w:rsidTr="00121A8A">
        <w:tc>
          <w:tcPr>
            <w:tcW w:w="2254" w:type="dxa"/>
            <w:vAlign w:val="center"/>
          </w:tcPr>
          <w:p w14:paraId="0D4AC065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07C38DB4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741FEFE7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084375FF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FD1761" w:rsidRPr="00FD1761" w14:paraId="7FB20E4F" w14:textId="77777777" w:rsidTr="00121A8A">
        <w:tc>
          <w:tcPr>
            <w:tcW w:w="2254" w:type="dxa"/>
            <w:vAlign w:val="center"/>
          </w:tcPr>
          <w:p w14:paraId="1E4E241C" w14:textId="78B6DB59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o, Hello</w:t>
            </w:r>
          </w:p>
        </w:tc>
        <w:tc>
          <w:tcPr>
            <w:tcW w:w="2254" w:type="dxa"/>
            <w:vAlign w:val="center"/>
          </w:tcPr>
          <w:p w14:paraId="36CC0663" w14:textId="57BBFCDB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o</w:t>
            </w:r>
          </w:p>
        </w:tc>
        <w:tc>
          <w:tcPr>
            <w:tcW w:w="2254" w:type="dxa"/>
            <w:vAlign w:val="center"/>
          </w:tcPr>
          <w:p w14:paraId="4C1DD0FE" w14:textId="295CCA39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o</w:t>
            </w:r>
          </w:p>
        </w:tc>
        <w:tc>
          <w:tcPr>
            <w:tcW w:w="2254" w:type="dxa"/>
            <w:vAlign w:val="center"/>
          </w:tcPr>
          <w:p w14:paraId="2EE76FA0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6CDBEDF3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531307" w14:textId="77777777" w:rsidR="00AA01A7" w:rsidRDefault="00AA01A7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050FA8" w14:textId="78AC2E80" w:rsidR="00AA01A7" w:rsidRDefault="00AA01A7" w:rsidP="00AA01A7">
      <w:pPr>
        <w:pStyle w:val="NormalWeb"/>
      </w:pPr>
      <w:r>
        <w:rPr>
          <w:noProof/>
        </w:rPr>
        <w:drawing>
          <wp:inline distT="0" distB="0" distL="0" distR="0" wp14:anchorId="6564545B" wp14:editId="464C502A">
            <wp:extent cx="5731510" cy="3222625"/>
            <wp:effectExtent l="0" t="0" r="2540" b="0"/>
            <wp:docPr id="172062634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8C039" w14:textId="77777777" w:rsidR="00AA01A7" w:rsidRPr="00A967E7" w:rsidRDefault="00AA01A7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FA5273B" w14:textId="77777777" w:rsidR="00F16F8C" w:rsidRDefault="00F16F8C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DDEF0E0" w14:textId="77777777" w:rsidR="00F16F8C" w:rsidRDefault="00F16F8C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4469DB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779DC3A8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7A6800B5" w14:textId="77777777" w:rsidR="00FD1761" w:rsidRDefault="00FD1761" w:rsidP="00FD176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D1761" w:rsidRPr="00FD1761" w14:paraId="6B847072" w14:textId="77777777" w:rsidTr="00121A8A">
        <w:tc>
          <w:tcPr>
            <w:tcW w:w="2254" w:type="dxa"/>
            <w:vAlign w:val="center"/>
          </w:tcPr>
          <w:p w14:paraId="02F0298D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5276BB32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FF8571E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6532DE3B" w14:textId="77777777" w:rsidR="00FD1761" w:rsidRPr="00FD1761" w:rsidRDefault="00FD1761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FD1761" w:rsidRPr="00FD1761" w14:paraId="3B5C99C8" w14:textId="77777777" w:rsidTr="00121A8A">
        <w:tc>
          <w:tcPr>
            <w:tcW w:w="2254" w:type="dxa"/>
            <w:vAlign w:val="center"/>
          </w:tcPr>
          <w:p w14:paraId="52DABEA6" w14:textId="6AC331EB" w:rsidR="00FD1761" w:rsidRPr="00FD1761" w:rsidRDefault="00FD1761" w:rsidP="00FD17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o, Hells</w:t>
            </w:r>
          </w:p>
        </w:tc>
        <w:tc>
          <w:tcPr>
            <w:tcW w:w="2254" w:type="dxa"/>
            <w:vAlign w:val="center"/>
          </w:tcPr>
          <w:p w14:paraId="2CD0BC40" w14:textId="08A527E8" w:rsidR="00FD1761" w:rsidRPr="00FD1761" w:rsidRDefault="00D57F99" w:rsidP="00FD17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ls</w:t>
            </w:r>
          </w:p>
        </w:tc>
        <w:tc>
          <w:tcPr>
            <w:tcW w:w="2254" w:type="dxa"/>
            <w:vAlign w:val="center"/>
          </w:tcPr>
          <w:p w14:paraId="5ED2A3D6" w14:textId="17D297C7" w:rsidR="00FD1761" w:rsidRPr="00FD1761" w:rsidRDefault="00AA01A7" w:rsidP="00FD17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  <w:tc>
          <w:tcPr>
            <w:tcW w:w="2254" w:type="dxa"/>
            <w:vAlign w:val="center"/>
          </w:tcPr>
          <w:p w14:paraId="51E4389C" w14:textId="77777777" w:rsidR="00FD1761" w:rsidRPr="00FD1761" w:rsidRDefault="00FD1761" w:rsidP="00FD17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31AEA696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317AB4" w14:textId="4D6C7561" w:rsidR="00AA01A7" w:rsidRDefault="00AA01A7" w:rsidP="00AA01A7">
      <w:pPr>
        <w:pStyle w:val="NormalWeb"/>
      </w:pPr>
      <w:r>
        <w:rPr>
          <w:noProof/>
        </w:rPr>
        <w:lastRenderedPageBreak/>
        <w:drawing>
          <wp:inline distT="0" distB="0" distL="0" distR="0" wp14:anchorId="2DF84310" wp14:editId="0C73B17B">
            <wp:extent cx="5731510" cy="3054350"/>
            <wp:effectExtent l="0" t="0" r="2540" b="0"/>
            <wp:docPr id="200346479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75102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08B6F6" w14:textId="53D51C9B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//////////////////////////////////////////////////////////////////////////////////////////////////////////</w:t>
      </w:r>
    </w:p>
    <w:p w14:paraId="39076E7B" w14:textId="77777777" w:rsidR="00121A8A" w:rsidRDefault="00121A8A" w:rsidP="00AA01A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D2640FE" w14:textId="77777777" w:rsidR="00121A8A" w:rsidRDefault="00121A8A" w:rsidP="00AA01A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5FBC55" w14:textId="47FE2734" w:rsidR="00196608" w:rsidRPr="00AA01A7" w:rsidRDefault="00196608" w:rsidP="00AA01A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A01A7">
        <w:rPr>
          <w:rFonts w:ascii="Times New Roman" w:hAnsi="Times New Roman" w:cs="Times New Roman"/>
          <w:b/>
          <w:bCs/>
          <w:sz w:val="24"/>
          <w:szCs w:val="24"/>
        </w:rPr>
        <w:t>EX</w:t>
      </w:r>
      <w:r w:rsidR="00AA01A7" w:rsidRPr="00AA01A7">
        <w:rPr>
          <w:rFonts w:ascii="Times New Roman" w:hAnsi="Times New Roman" w:cs="Times New Roman"/>
          <w:b/>
          <w:bCs/>
          <w:sz w:val="24"/>
          <w:szCs w:val="24"/>
        </w:rPr>
        <w:t>P NO: 13</w:t>
      </w:r>
    </w:p>
    <w:p w14:paraId="1C66AB33" w14:textId="248BE40F" w:rsidR="00AA01A7" w:rsidRPr="00AA01A7" w:rsidRDefault="00AA01A7" w:rsidP="00AA01A7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A01A7">
        <w:rPr>
          <w:rFonts w:ascii="Times New Roman" w:hAnsi="Times New Roman" w:cs="Times New Roman"/>
          <w:b/>
          <w:bCs/>
          <w:sz w:val="24"/>
          <w:szCs w:val="24"/>
        </w:rPr>
        <w:t>Write a Junit code for voting system and uses assert statement and verify the white box testing.</w:t>
      </w:r>
    </w:p>
    <w:p w14:paraId="44DF2487" w14:textId="77777777" w:rsidR="00AA01A7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B4C0C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ingsy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4954CA6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E5436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public class vote {</w:t>
      </w:r>
    </w:p>
    <w:p w14:paraId="7A57C7E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public static String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int age)</w:t>
      </w:r>
    </w:p>
    <w:p w14:paraId="149C713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{</w:t>
      </w:r>
    </w:p>
    <w:p w14:paraId="50B0EAEE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if (age &gt;= 18) {</w:t>
      </w:r>
    </w:p>
    <w:p w14:paraId="2E31880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return "Eligible for voting";</w:t>
      </w:r>
    </w:p>
    <w:p w14:paraId="3D3C26AC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} </w:t>
      </w:r>
    </w:p>
    <w:p w14:paraId="47A45BD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else {</w:t>
      </w:r>
    </w:p>
    <w:p w14:paraId="076337C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return "Not eligible for voting";</w:t>
      </w:r>
    </w:p>
    <w:p w14:paraId="045F480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65BD923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1CA5F95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265A7DF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9ED83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ingsy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00D8FF3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C376A3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static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Assertions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.*;</w:t>
      </w:r>
    </w:p>
    <w:p w14:paraId="28AB11A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D0E8C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Test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7A7E155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053E8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Test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2E3CF3E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658822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@Test</w:t>
      </w:r>
    </w:p>
    <w:p w14:paraId="1924686E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C702FA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196608">
        <w:rPr>
          <w:rFonts w:ascii="Times New Roman" w:hAnsi="Times New Roman" w:cs="Times New Roman"/>
          <w:sz w:val="24"/>
          <w:szCs w:val="24"/>
        </w:rPr>
        <w:tab/>
        <w:t xml:space="preserve"> 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testEligibleVote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01CA0173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Eligible for voting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.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8));</w:t>
      </w:r>
    </w:p>
    <w:p w14:paraId="3DA636F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Eligible for voting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.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21));</w:t>
      </w:r>
    </w:p>
    <w:p w14:paraId="2C97D00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Eligible for voting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.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30));</w:t>
      </w:r>
    </w:p>
    <w:p w14:paraId="571406F6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365BFF9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68C66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@Test</w:t>
      </w:r>
    </w:p>
    <w:p w14:paraId="08903E01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testNonEligibleVote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20A76503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Not eligible for voting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.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7));</w:t>
      </w:r>
    </w:p>
    <w:p w14:paraId="50DAFAD9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Not eligible for voting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.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6));</w:t>
      </w:r>
    </w:p>
    <w:p w14:paraId="7BD62E75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Not eligible for voting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vote.checkEligibility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2));</w:t>
      </w:r>
    </w:p>
    <w:p w14:paraId="62C13BE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2A251C5D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0B9BFBA8" w14:textId="77777777" w:rsidR="00AA01A7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56A49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475B4D42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01A7" w14:paraId="76055BD4" w14:textId="77777777" w:rsidTr="00121A8A">
        <w:tc>
          <w:tcPr>
            <w:tcW w:w="4508" w:type="dxa"/>
          </w:tcPr>
          <w:p w14:paraId="14AFB58B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33D463CC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AA01A7" w14:paraId="12901EF5" w14:textId="77777777" w:rsidTr="00121A8A">
        <w:tc>
          <w:tcPr>
            <w:tcW w:w="4508" w:type="dxa"/>
          </w:tcPr>
          <w:p w14:paraId="46A0C23C" w14:textId="399FFA1D" w:rsidR="00AA01A7" w:rsidRPr="00FD1761" w:rsidRDefault="00D57F99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years</w:t>
            </w:r>
          </w:p>
        </w:tc>
        <w:tc>
          <w:tcPr>
            <w:tcW w:w="4508" w:type="dxa"/>
          </w:tcPr>
          <w:p w14:paraId="20485922" w14:textId="640FC5B8" w:rsidR="00AA01A7" w:rsidRPr="00FD1761" w:rsidRDefault="00D57F99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gible for vote</w:t>
            </w:r>
          </w:p>
        </w:tc>
      </w:tr>
    </w:tbl>
    <w:p w14:paraId="3E0059EC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868010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EBE450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A2C220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8EBAAAB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3FF5F8E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0180C2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0FB578D5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3FE93BA6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38409586" w14:textId="77777777" w:rsidTr="00121A8A">
        <w:tc>
          <w:tcPr>
            <w:tcW w:w="2254" w:type="dxa"/>
            <w:vAlign w:val="center"/>
          </w:tcPr>
          <w:p w14:paraId="71A238F3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776FC6D3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162B72EF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1BE4EC0E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245F5922" w14:textId="77777777" w:rsidTr="00121A8A">
        <w:tc>
          <w:tcPr>
            <w:tcW w:w="2254" w:type="dxa"/>
            <w:vAlign w:val="center"/>
          </w:tcPr>
          <w:p w14:paraId="20B5179D" w14:textId="6F5556DD" w:rsidR="00AA01A7" w:rsidRPr="00FD1761" w:rsidRDefault="00D57F99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254" w:type="dxa"/>
            <w:vAlign w:val="center"/>
          </w:tcPr>
          <w:p w14:paraId="5E57A505" w14:textId="58CE98F1" w:rsidR="00AA01A7" w:rsidRPr="00FD1761" w:rsidRDefault="00D57F99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gible for vote</w:t>
            </w:r>
          </w:p>
        </w:tc>
        <w:tc>
          <w:tcPr>
            <w:tcW w:w="2254" w:type="dxa"/>
            <w:vAlign w:val="center"/>
          </w:tcPr>
          <w:p w14:paraId="6362997D" w14:textId="424124C9" w:rsidR="00AA01A7" w:rsidRPr="00FD1761" w:rsidRDefault="00D57F99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igible for vote</w:t>
            </w:r>
          </w:p>
        </w:tc>
        <w:tc>
          <w:tcPr>
            <w:tcW w:w="2254" w:type="dxa"/>
            <w:vAlign w:val="center"/>
          </w:tcPr>
          <w:p w14:paraId="58A74718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78EB3907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DA852" w14:textId="31DF2915" w:rsidR="00F16F8C" w:rsidRPr="00A967E7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5937D58E" wp14:editId="57DAB23C">
            <wp:extent cx="5731510" cy="3057525"/>
            <wp:effectExtent l="0" t="0" r="2540" b="9525"/>
            <wp:docPr id="1" name="Picture 1" descr="C:\Users\Lenovo\Downloads\WhatsApp Image 2024-03-18 at 2.24.26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Lenovo\Downloads\WhatsApp Image 2024-03-18 at 2.24.26 PM (1)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495B7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20793A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2F7ACEA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Case 2:</w:t>
      </w:r>
    </w:p>
    <w:p w14:paraId="22B17217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0C72912F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74023D82" w14:textId="77777777" w:rsidTr="00121A8A">
        <w:tc>
          <w:tcPr>
            <w:tcW w:w="2254" w:type="dxa"/>
            <w:vAlign w:val="center"/>
          </w:tcPr>
          <w:p w14:paraId="22386DBA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69D62E24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58B51669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3629933C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24880A97" w14:textId="77777777" w:rsidTr="00121A8A">
        <w:tc>
          <w:tcPr>
            <w:tcW w:w="2254" w:type="dxa"/>
            <w:vAlign w:val="center"/>
          </w:tcPr>
          <w:p w14:paraId="14FEA6D4" w14:textId="7E4EF6A7" w:rsidR="00AA01A7" w:rsidRPr="00FD1761" w:rsidRDefault="00046F6B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254" w:type="dxa"/>
            <w:vAlign w:val="center"/>
          </w:tcPr>
          <w:p w14:paraId="0852DD93" w14:textId="5F4D0F03" w:rsidR="00AA01A7" w:rsidRPr="00FD1761" w:rsidRDefault="00046F6B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="00D57F99">
              <w:rPr>
                <w:rFonts w:ascii="Times New Roman" w:hAnsi="Times New Roman" w:cs="Times New Roman"/>
                <w:sz w:val="24"/>
                <w:szCs w:val="24"/>
              </w:rPr>
              <w:t xml:space="preserve"> eligible for vote</w:t>
            </w:r>
          </w:p>
        </w:tc>
        <w:tc>
          <w:tcPr>
            <w:tcW w:w="2254" w:type="dxa"/>
            <w:vAlign w:val="center"/>
          </w:tcPr>
          <w:p w14:paraId="6E0AF99C" w14:textId="7DFFC87C" w:rsidR="00AA01A7" w:rsidRPr="00FD1761" w:rsidRDefault="00D57F99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3616D221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232031EF" w14:textId="77777777" w:rsidR="00AA01A7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7FE4980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BDDBC6" w14:textId="74B518AF" w:rsidR="00196608" w:rsidRPr="00196608" w:rsidRDefault="00F16F8C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6280E184" wp14:editId="1982D480">
            <wp:extent cx="5731510" cy="3057525"/>
            <wp:effectExtent l="0" t="0" r="2540" b="9525"/>
            <wp:docPr id="21" name="Picture 21" descr="C:\Users\Lenovo\Downloads\WhatsApp Image 2024-03-18 at 2.26.56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Lenovo\Downloads\WhatsApp Image 2024-03-18 at 2.26.56 PM (1)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6608" w:rsidRPr="00196608">
        <w:rPr>
          <w:rFonts w:ascii="Times New Roman" w:hAnsi="Times New Roman" w:cs="Times New Roman"/>
          <w:sz w:val="24"/>
          <w:szCs w:val="24"/>
        </w:rPr>
        <w:t>//////////////////////////////////////////////////////////////////////////////////////////////////////////</w:t>
      </w:r>
    </w:p>
    <w:p w14:paraId="4AA5196A" w14:textId="6F984815" w:rsidR="00196608" w:rsidRDefault="00196608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EX</w:t>
      </w:r>
      <w:r w:rsidR="00121A8A">
        <w:rPr>
          <w:rFonts w:ascii="Times New Roman" w:hAnsi="Times New Roman" w:cs="Times New Roman"/>
          <w:b/>
          <w:sz w:val="24"/>
          <w:szCs w:val="24"/>
        </w:rPr>
        <w:t xml:space="preserve"> NO:</w:t>
      </w:r>
      <w:r w:rsidRPr="00121A8A">
        <w:rPr>
          <w:rFonts w:ascii="Times New Roman" w:hAnsi="Times New Roman" w:cs="Times New Roman"/>
          <w:b/>
          <w:sz w:val="24"/>
          <w:szCs w:val="24"/>
        </w:rPr>
        <w:t>14</w:t>
      </w:r>
    </w:p>
    <w:p w14:paraId="16105ADB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7A510A" w14:textId="506B0D23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Write a program using function to calculate the simple interest. Suppose the customer is a senior citizen. He is being offered 12 percent rate of interest; for all other customers, the ROI is 10 percent. The output values should verify using white box testing.</w:t>
      </w:r>
    </w:p>
    <w:p w14:paraId="21CD32D9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80CF4AB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mplyintresrt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412E84F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714A4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mpleintr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518F8775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alculateSimpleInter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rincipa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at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i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0A4C6FF8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rincipal</w:t>
      </w:r>
      <w:r>
        <w:rPr>
          <w:rFonts w:ascii="Consolas" w:hAnsi="Consolas" w:cs="Consolas"/>
          <w:color w:val="00000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sz w:val="20"/>
          <w:szCs w:val="20"/>
        </w:rPr>
        <w:t>rate</w:t>
      </w:r>
      <w:r>
        <w:rPr>
          <w:rFonts w:ascii="Consolas" w:hAnsi="Consolas" w:cs="Consolas"/>
          <w:color w:val="00000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sz w:val="20"/>
          <w:szCs w:val="20"/>
        </w:rPr>
        <w:t>time</w:t>
      </w:r>
      <w:r>
        <w:rPr>
          <w:rFonts w:ascii="Consolas" w:hAnsi="Consolas" w:cs="Consolas"/>
          <w:color w:val="000000"/>
          <w:sz w:val="20"/>
          <w:szCs w:val="20"/>
        </w:rPr>
        <w:t>) / 100.0;</w:t>
      </w:r>
    </w:p>
    <w:p w14:paraId="3170361E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}</w:t>
      </w:r>
    </w:p>
    <w:p w14:paraId="38D8D924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0F156A" w14:textId="77777777" w:rsidR="00121A8A" w:rsidRDefault="00121A8A" w:rsidP="00121A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7B56D75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A64376">
        <w:rPr>
          <w:rFonts w:ascii="Consolas" w:hAnsi="Consolas" w:cs="Consolas"/>
          <w:color w:val="000000"/>
          <w:sz w:val="20"/>
          <w:szCs w:val="20"/>
        </w:rPr>
        <w:t xml:space="preserve">package </w:t>
      </w:r>
      <w:proofErr w:type="spellStart"/>
      <w:r w:rsidRPr="00A64376">
        <w:rPr>
          <w:rFonts w:ascii="Consolas" w:hAnsi="Consolas" w:cs="Consolas"/>
          <w:color w:val="000000"/>
          <w:sz w:val="20"/>
          <w:szCs w:val="20"/>
        </w:rPr>
        <w:t>simplyintresrtt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;</w:t>
      </w:r>
    </w:p>
    <w:p w14:paraId="1634F55A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t xml:space="preserve">import static </w:t>
      </w:r>
      <w:proofErr w:type="spellStart"/>
      <w:proofErr w:type="gramStart"/>
      <w:r w:rsidRPr="00A64376">
        <w:rPr>
          <w:rFonts w:ascii="Consolas" w:hAnsi="Consolas" w:cs="Consolas"/>
          <w:color w:val="000000"/>
          <w:sz w:val="20"/>
          <w:szCs w:val="20"/>
        </w:rPr>
        <w:t>org.junit.jupiter.api.Assertions</w:t>
      </w:r>
      <w:proofErr w:type="spellEnd"/>
      <w:proofErr w:type="gramEnd"/>
      <w:r w:rsidRPr="00A64376">
        <w:rPr>
          <w:rFonts w:ascii="Consolas" w:hAnsi="Consolas" w:cs="Consolas"/>
          <w:color w:val="000000"/>
          <w:sz w:val="20"/>
          <w:szCs w:val="20"/>
        </w:rPr>
        <w:t>.*;</w:t>
      </w:r>
    </w:p>
    <w:p w14:paraId="08B53AFE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A64376">
        <w:rPr>
          <w:rFonts w:ascii="Consolas" w:hAnsi="Consolas" w:cs="Consolas"/>
          <w:color w:val="000000"/>
          <w:sz w:val="20"/>
          <w:szCs w:val="20"/>
        </w:rPr>
        <w:t>org.junit.jupiter.api.Test</w:t>
      </w:r>
      <w:proofErr w:type="spellEnd"/>
      <w:proofErr w:type="gramEnd"/>
      <w:r w:rsidRPr="00A64376">
        <w:rPr>
          <w:rFonts w:ascii="Consolas" w:hAnsi="Consolas" w:cs="Consolas"/>
          <w:color w:val="000000"/>
          <w:sz w:val="20"/>
          <w:szCs w:val="20"/>
        </w:rPr>
        <w:t>;</w:t>
      </w:r>
    </w:p>
    <w:p w14:paraId="2BA4C5B7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t xml:space="preserve">class </w:t>
      </w:r>
      <w:proofErr w:type="spellStart"/>
      <w:r w:rsidRPr="00A64376">
        <w:rPr>
          <w:rFonts w:ascii="Consolas" w:hAnsi="Consolas" w:cs="Consolas"/>
          <w:color w:val="000000"/>
          <w:sz w:val="20"/>
          <w:szCs w:val="20"/>
        </w:rPr>
        <w:t>simpleintrestTest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6B41D418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 w:rsidRPr="00A64376">
        <w:rPr>
          <w:rFonts w:ascii="Consolas" w:hAnsi="Consolas" w:cs="Consolas"/>
          <w:color w:val="000000"/>
          <w:sz w:val="20"/>
          <w:szCs w:val="20"/>
        </w:rPr>
        <w:t>@Test</w:t>
      </w:r>
    </w:p>
    <w:p w14:paraId="57729C05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tab/>
        <w:t xml:space="preserve">void </w:t>
      </w:r>
      <w:proofErr w:type="spellStart"/>
      <w:proofErr w:type="gramStart"/>
      <w:r w:rsidRPr="00A64376">
        <w:rPr>
          <w:rFonts w:ascii="Consolas" w:hAnsi="Consolas" w:cs="Consolas"/>
          <w:color w:val="000000"/>
          <w:sz w:val="20"/>
          <w:szCs w:val="20"/>
        </w:rPr>
        <w:t>testCalculateSimpleInterest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64376">
        <w:rPr>
          <w:rFonts w:ascii="Consolas" w:hAnsi="Consolas" w:cs="Consolas"/>
          <w:color w:val="000000"/>
          <w:sz w:val="20"/>
          <w:szCs w:val="20"/>
        </w:rPr>
        <w:t>) {</w:t>
      </w:r>
    </w:p>
    <w:p w14:paraId="62D85D08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A64376">
        <w:rPr>
          <w:rFonts w:ascii="Consolas" w:hAnsi="Consolas" w:cs="Consolas"/>
          <w:color w:val="000000"/>
          <w:sz w:val="20"/>
          <w:szCs w:val="20"/>
        </w:rPr>
        <w:t>assertEquals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64376">
        <w:rPr>
          <w:rFonts w:ascii="Consolas" w:hAnsi="Consolas" w:cs="Consolas"/>
          <w:color w:val="000000"/>
          <w:sz w:val="20"/>
          <w:szCs w:val="20"/>
        </w:rPr>
        <w:t xml:space="preserve">200.0, </w:t>
      </w:r>
      <w:proofErr w:type="spellStart"/>
      <w:r w:rsidRPr="00A64376">
        <w:rPr>
          <w:rFonts w:ascii="Consolas" w:hAnsi="Consolas" w:cs="Consolas"/>
          <w:color w:val="000000"/>
          <w:sz w:val="20"/>
          <w:szCs w:val="20"/>
        </w:rPr>
        <w:t>simpleintrest.calculateSimpleInterest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1000.0, 5.0, 4.0), 0.01);</w:t>
      </w:r>
    </w:p>
    <w:p w14:paraId="2175E75B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</w:t>
      </w:r>
      <w:proofErr w:type="spellStart"/>
      <w:proofErr w:type="gramStart"/>
      <w:r w:rsidRPr="00A64376">
        <w:rPr>
          <w:rFonts w:ascii="Consolas" w:hAnsi="Consolas" w:cs="Consolas"/>
          <w:color w:val="000000"/>
          <w:sz w:val="20"/>
          <w:szCs w:val="20"/>
        </w:rPr>
        <w:t>assertEquals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64376">
        <w:rPr>
          <w:rFonts w:ascii="Consolas" w:hAnsi="Consolas" w:cs="Consolas"/>
          <w:color w:val="000000"/>
          <w:sz w:val="20"/>
          <w:szCs w:val="20"/>
        </w:rPr>
        <w:t xml:space="preserve">450.0, </w:t>
      </w:r>
      <w:proofErr w:type="spellStart"/>
      <w:r w:rsidRPr="00A64376">
        <w:rPr>
          <w:rFonts w:ascii="Consolas" w:hAnsi="Consolas" w:cs="Consolas"/>
          <w:color w:val="000000"/>
          <w:sz w:val="20"/>
          <w:szCs w:val="20"/>
        </w:rPr>
        <w:t>simpleintrest.calculateSimpleInterest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3000.0, 3.0, 5.0), 0.01);</w:t>
      </w:r>
    </w:p>
    <w:p w14:paraId="433953AB" w14:textId="77777777" w:rsidR="00121A8A" w:rsidRPr="00A64376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 w:rsidRPr="00A64376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A64376">
        <w:rPr>
          <w:rFonts w:ascii="Consolas" w:hAnsi="Consolas" w:cs="Consolas"/>
          <w:color w:val="000000"/>
          <w:sz w:val="20"/>
          <w:szCs w:val="20"/>
        </w:rPr>
        <w:t>assertEquals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64376">
        <w:rPr>
          <w:rFonts w:ascii="Consolas" w:hAnsi="Consolas" w:cs="Consolas"/>
          <w:color w:val="000000"/>
          <w:sz w:val="20"/>
          <w:szCs w:val="20"/>
        </w:rPr>
        <w:t xml:space="preserve">75.0, </w:t>
      </w:r>
      <w:proofErr w:type="spellStart"/>
      <w:r w:rsidRPr="00A64376">
        <w:rPr>
          <w:rFonts w:ascii="Consolas" w:hAnsi="Consolas" w:cs="Consolas"/>
          <w:color w:val="000000"/>
          <w:sz w:val="20"/>
          <w:szCs w:val="20"/>
        </w:rPr>
        <w:t>simpleintrest.calculateSimpleInterest</w:t>
      </w:r>
      <w:proofErr w:type="spellEnd"/>
      <w:r w:rsidRPr="00A64376">
        <w:rPr>
          <w:rFonts w:ascii="Consolas" w:hAnsi="Consolas" w:cs="Consolas"/>
          <w:color w:val="000000"/>
          <w:sz w:val="20"/>
          <w:szCs w:val="20"/>
        </w:rPr>
        <w:t>(1500.0, 2.0, 2.5), 0.01);</w:t>
      </w:r>
    </w:p>
    <w:p w14:paraId="094B9726" w14:textId="77777777" w:rsidR="00121A8A" w:rsidRDefault="00121A8A" w:rsidP="00121A8A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  <w:r w:rsidRPr="00A64376">
        <w:rPr>
          <w:rFonts w:ascii="Consolas" w:hAnsi="Consolas" w:cs="Consolas"/>
          <w:color w:val="000000"/>
          <w:sz w:val="20"/>
          <w:szCs w:val="20"/>
        </w:rPr>
        <w:t>}</w:t>
      </w:r>
    </w:p>
    <w:p w14:paraId="58246A40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E3C917" w14:textId="77777777" w:rsidR="00121A8A" w:rsidRP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2C82" w14:textId="6E7E3641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B528BA" w14:textId="77777777" w:rsidR="00AA01A7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783B6D" w14:textId="77777777" w:rsidR="00AA01A7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A71155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3650B93B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01A7" w14:paraId="2194F1CF" w14:textId="77777777" w:rsidTr="00121A8A">
        <w:tc>
          <w:tcPr>
            <w:tcW w:w="4508" w:type="dxa"/>
          </w:tcPr>
          <w:p w14:paraId="51DECD9F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6B8327A6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AA01A7" w14:paraId="17FA8F98" w14:textId="77777777" w:rsidTr="00121A8A">
        <w:tc>
          <w:tcPr>
            <w:tcW w:w="4508" w:type="dxa"/>
          </w:tcPr>
          <w:p w14:paraId="6A0D5841" w14:textId="1D92CCD6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0,2,2.5</w:t>
            </w:r>
          </w:p>
        </w:tc>
        <w:tc>
          <w:tcPr>
            <w:tcW w:w="4508" w:type="dxa"/>
          </w:tcPr>
          <w:p w14:paraId="1CFFAF73" w14:textId="1B3E1C2D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</w:tbl>
    <w:p w14:paraId="02637245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C236F7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67752F7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1AB6A37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A944D2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57C22885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4E99567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0B2CF393" w14:textId="77777777" w:rsidTr="00121A8A">
        <w:tc>
          <w:tcPr>
            <w:tcW w:w="2254" w:type="dxa"/>
            <w:vAlign w:val="center"/>
          </w:tcPr>
          <w:p w14:paraId="6B965556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0154C31A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BCD5D7E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0088623A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1BD73A19" w14:textId="77777777" w:rsidTr="00121A8A">
        <w:tc>
          <w:tcPr>
            <w:tcW w:w="2254" w:type="dxa"/>
            <w:vAlign w:val="center"/>
          </w:tcPr>
          <w:p w14:paraId="5688F57A" w14:textId="16EE1E04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0,2,2.5</w:t>
            </w:r>
          </w:p>
        </w:tc>
        <w:tc>
          <w:tcPr>
            <w:tcW w:w="2254" w:type="dxa"/>
            <w:vAlign w:val="center"/>
          </w:tcPr>
          <w:p w14:paraId="5F3E3750" w14:textId="2EEBC03B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254" w:type="dxa"/>
            <w:vAlign w:val="center"/>
          </w:tcPr>
          <w:p w14:paraId="70DCEAC6" w14:textId="3DA81DDD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254" w:type="dxa"/>
            <w:vAlign w:val="center"/>
          </w:tcPr>
          <w:p w14:paraId="6627B1A7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2ADC902C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D0A647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87E389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30CE6B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66BBBEF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DBE326" w14:textId="73A5EAF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3F33EE7B" wp14:editId="4650BC20">
            <wp:extent cx="5018227" cy="3065069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4060" cy="306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DF07E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30FD596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819DBB" w14:textId="77777777" w:rsidR="00F16F8C" w:rsidRDefault="00F16F8C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3BF9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Case 2:</w:t>
      </w:r>
    </w:p>
    <w:p w14:paraId="41295134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691D19D2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1988ED06" w14:textId="77777777" w:rsidTr="00121A8A">
        <w:tc>
          <w:tcPr>
            <w:tcW w:w="2254" w:type="dxa"/>
            <w:vAlign w:val="center"/>
          </w:tcPr>
          <w:p w14:paraId="1C7476A4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3AF833E4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5EEB8226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0BECE139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4F187E12" w14:textId="77777777" w:rsidTr="00121A8A">
        <w:tc>
          <w:tcPr>
            <w:tcW w:w="2254" w:type="dxa"/>
            <w:vAlign w:val="center"/>
          </w:tcPr>
          <w:p w14:paraId="34F9C431" w14:textId="150F67A2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0,2,2.5</w:t>
            </w:r>
          </w:p>
        </w:tc>
        <w:tc>
          <w:tcPr>
            <w:tcW w:w="2254" w:type="dxa"/>
            <w:vAlign w:val="center"/>
          </w:tcPr>
          <w:p w14:paraId="6CE84A70" w14:textId="308BACC4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</w:p>
        </w:tc>
        <w:tc>
          <w:tcPr>
            <w:tcW w:w="2254" w:type="dxa"/>
            <w:vAlign w:val="center"/>
          </w:tcPr>
          <w:p w14:paraId="267CA532" w14:textId="2C17C6C0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16DA4868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77D4D2C7" w14:textId="77777777" w:rsidR="00AA01A7" w:rsidRPr="00196608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58A3A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76227" w14:textId="7610BD6C" w:rsidR="00196608" w:rsidRPr="00196608" w:rsidRDefault="00F16F8C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7B3FD4C3" wp14:editId="5AD238D8">
            <wp:extent cx="5281574" cy="3306470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9299" cy="3311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6608" w:rsidRPr="00196608">
        <w:rPr>
          <w:rFonts w:ascii="Times New Roman" w:hAnsi="Times New Roman" w:cs="Times New Roman"/>
          <w:sz w:val="24"/>
          <w:szCs w:val="24"/>
        </w:rPr>
        <w:t>//////////////////////////////////////////////////////////////////////////////////////////////////////////</w:t>
      </w:r>
    </w:p>
    <w:p w14:paraId="2DF93690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AEFBE4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0241E7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ED2D5D" w14:textId="7EA634DE" w:rsidR="00196608" w:rsidRDefault="00196608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EX</w:t>
      </w:r>
      <w:r w:rsidR="00121A8A">
        <w:rPr>
          <w:rFonts w:ascii="Times New Roman" w:hAnsi="Times New Roman" w:cs="Times New Roman"/>
          <w:b/>
          <w:sz w:val="24"/>
          <w:szCs w:val="24"/>
        </w:rPr>
        <w:t xml:space="preserve"> NO:</w:t>
      </w:r>
      <w:r w:rsidRPr="00121A8A">
        <w:rPr>
          <w:rFonts w:ascii="Times New Roman" w:hAnsi="Times New Roman" w:cs="Times New Roman"/>
          <w:b/>
          <w:sz w:val="24"/>
          <w:szCs w:val="24"/>
        </w:rPr>
        <w:t>15</w:t>
      </w:r>
    </w:p>
    <w:p w14:paraId="1D1C85D8" w14:textId="537743DF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16F8C">
        <w:rPr>
          <w:rFonts w:ascii="Times New Roman" w:hAnsi="Times New Roman" w:cs="Times New Roman"/>
          <w:b/>
          <w:sz w:val="24"/>
          <w:szCs w:val="24"/>
        </w:rPr>
        <w:t>Check whether the given number is palindrome or not and verify the output values should verify using white box testing.</w:t>
      </w:r>
    </w:p>
    <w:p w14:paraId="00A2E39F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A72039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58B901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package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E509D2">
        <w:rPr>
          <w:rFonts w:ascii="Consolas" w:hAnsi="Consolas" w:cs="Consolas"/>
          <w:color w:val="000000"/>
          <w:sz w:val="24"/>
          <w:szCs w:val="24"/>
        </w:rPr>
        <w:t>proggrammingknowledge</w:t>
      </w:r>
      <w:proofErr w:type="spellEnd"/>
      <w:r w:rsidRPr="00E509D2">
        <w:rPr>
          <w:rFonts w:ascii="Consolas" w:hAnsi="Consolas" w:cs="Consolas"/>
          <w:color w:val="000000"/>
          <w:sz w:val="24"/>
          <w:szCs w:val="24"/>
        </w:rPr>
        <w:t>;</w:t>
      </w:r>
    </w:p>
    <w:p w14:paraId="2EBE3A99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4"/>
          <w:szCs w:val="24"/>
        </w:rPr>
      </w:pPr>
    </w:p>
    <w:p w14:paraId="52DAD440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class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Palindrome {</w:t>
      </w:r>
    </w:p>
    <w:p w14:paraId="300D7ED5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    </w:t>
      </w:r>
    </w:p>
    <w:p w14:paraId="10C77438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static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void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gramStart"/>
      <w:r w:rsidRPr="00E509D2">
        <w:rPr>
          <w:rFonts w:ascii="Consolas" w:hAnsi="Consolas" w:cs="Consolas"/>
          <w:color w:val="000000"/>
          <w:sz w:val="24"/>
          <w:szCs w:val="24"/>
        </w:rPr>
        <w:t>main(</w:t>
      </w:r>
      <w:proofErr w:type="gramEnd"/>
      <w:r w:rsidRPr="00E509D2">
        <w:rPr>
          <w:rFonts w:ascii="Consolas" w:hAnsi="Consolas" w:cs="Consolas"/>
          <w:color w:val="000000"/>
          <w:sz w:val="24"/>
          <w:szCs w:val="24"/>
        </w:rPr>
        <w:t xml:space="preserve">String[] </w:t>
      </w:r>
      <w:proofErr w:type="spellStart"/>
      <w:r w:rsidRPr="00E509D2">
        <w:rPr>
          <w:rFonts w:ascii="Consolas" w:hAnsi="Consolas" w:cs="Consolas"/>
          <w:color w:val="6A3E3E"/>
          <w:sz w:val="24"/>
          <w:szCs w:val="24"/>
        </w:rPr>
        <w:t>args</w:t>
      </w:r>
      <w:proofErr w:type="spellEnd"/>
      <w:r w:rsidRPr="00E509D2">
        <w:rPr>
          <w:rFonts w:ascii="Consolas" w:hAnsi="Consolas" w:cs="Consolas"/>
          <w:color w:val="000000"/>
          <w:sz w:val="24"/>
          <w:szCs w:val="24"/>
        </w:rPr>
        <w:t>) {</w:t>
      </w:r>
    </w:p>
    <w:p w14:paraId="4EC23CB8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String </w:t>
      </w:r>
      <w:r w:rsidRPr="00E509D2">
        <w:rPr>
          <w:rFonts w:ascii="Consolas" w:hAnsi="Consolas" w:cs="Consolas"/>
          <w:color w:val="6A3E3E"/>
          <w:sz w:val="24"/>
          <w:szCs w:val="24"/>
        </w:rPr>
        <w:t>str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= </w:t>
      </w:r>
      <w:r w:rsidRPr="00E509D2">
        <w:rPr>
          <w:rFonts w:ascii="Consolas" w:hAnsi="Consolas" w:cs="Consolas"/>
          <w:color w:val="2A00FF"/>
          <w:sz w:val="24"/>
          <w:szCs w:val="24"/>
        </w:rPr>
        <w:t>"radar"</w:t>
      </w:r>
      <w:r w:rsidRPr="00E509D2">
        <w:rPr>
          <w:rFonts w:ascii="Consolas" w:hAnsi="Consolas" w:cs="Consolas"/>
          <w:color w:val="000000"/>
          <w:sz w:val="24"/>
          <w:szCs w:val="24"/>
        </w:rPr>
        <w:t>;</w:t>
      </w:r>
    </w:p>
    <w:p w14:paraId="0CA0376A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E509D2">
        <w:rPr>
          <w:rFonts w:ascii="Consolas" w:hAnsi="Consolas" w:cs="Consolas"/>
          <w:color w:val="6A3E3E"/>
          <w:sz w:val="24"/>
          <w:szCs w:val="24"/>
        </w:rPr>
        <w:t>lef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= 0;</w:t>
      </w:r>
    </w:p>
    <w:p w14:paraId="797A8571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E509D2">
        <w:rPr>
          <w:rFonts w:ascii="Consolas" w:hAnsi="Consolas" w:cs="Consolas"/>
          <w:color w:val="6A3E3E"/>
          <w:sz w:val="24"/>
          <w:szCs w:val="24"/>
        </w:rPr>
        <w:t>righ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= </w:t>
      </w:r>
      <w:proofErr w:type="spellStart"/>
      <w:proofErr w:type="gramStart"/>
      <w:r w:rsidRPr="00E509D2">
        <w:rPr>
          <w:rFonts w:ascii="Consolas" w:hAnsi="Consolas" w:cs="Consolas"/>
          <w:color w:val="6A3E3E"/>
          <w:sz w:val="24"/>
          <w:szCs w:val="24"/>
        </w:rPr>
        <w:t>str</w:t>
      </w:r>
      <w:r w:rsidRPr="00E509D2">
        <w:rPr>
          <w:rFonts w:ascii="Consolas" w:hAnsi="Consolas" w:cs="Consolas"/>
          <w:color w:val="000000"/>
          <w:sz w:val="24"/>
          <w:szCs w:val="24"/>
        </w:rPr>
        <w:t>.length</w:t>
      </w:r>
      <w:proofErr w:type="spellEnd"/>
      <w:proofErr w:type="gramEnd"/>
      <w:r w:rsidRPr="00E509D2">
        <w:rPr>
          <w:rFonts w:ascii="Consolas" w:hAnsi="Consolas" w:cs="Consolas"/>
          <w:color w:val="000000"/>
          <w:sz w:val="24"/>
          <w:szCs w:val="24"/>
        </w:rPr>
        <w:t>() - 1;</w:t>
      </w:r>
    </w:p>
    <w:p w14:paraId="6C5E3922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while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E509D2">
        <w:rPr>
          <w:rFonts w:ascii="Consolas" w:hAnsi="Consolas" w:cs="Consolas"/>
          <w:color w:val="6A3E3E"/>
          <w:sz w:val="24"/>
          <w:szCs w:val="24"/>
        </w:rPr>
        <w:t>lef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&lt; </w:t>
      </w:r>
      <w:r w:rsidRPr="00E509D2">
        <w:rPr>
          <w:rFonts w:ascii="Consolas" w:hAnsi="Consolas" w:cs="Consolas"/>
          <w:color w:val="6A3E3E"/>
          <w:sz w:val="24"/>
          <w:szCs w:val="24"/>
        </w:rPr>
        <w:t>righ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&amp;&amp; </w:t>
      </w:r>
      <w:proofErr w:type="spellStart"/>
      <w:proofErr w:type="gramStart"/>
      <w:r w:rsidRPr="00E509D2">
        <w:rPr>
          <w:rFonts w:ascii="Consolas" w:hAnsi="Consolas" w:cs="Consolas"/>
          <w:color w:val="6A3E3E"/>
          <w:sz w:val="24"/>
          <w:szCs w:val="24"/>
        </w:rPr>
        <w:t>str</w:t>
      </w:r>
      <w:r w:rsidRPr="00E509D2">
        <w:rPr>
          <w:rFonts w:ascii="Consolas" w:hAnsi="Consolas" w:cs="Consolas"/>
          <w:color w:val="000000"/>
          <w:sz w:val="24"/>
          <w:szCs w:val="24"/>
        </w:rPr>
        <w:t>.charAt</w:t>
      </w:r>
      <w:proofErr w:type="spellEnd"/>
      <w:proofErr w:type="gramEnd"/>
      <w:r w:rsidRPr="00E509D2">
        <w:rPr>
          <w:rFonts w:ascii="Consolas" w:hAnsi="Consolas" w:cs="Consolas"/>
          <w:color w:val="000000"/>
          <w:sz w:val="24"/>
          <w:szCs w:val="24"/>
        </w:rPr>
        <w:t>(</w:t>
      </w:r>
      <w:r w:rsidRPr="00E509D2">
        <w:rPr>
          <w:rFonts w:ascii="Consolas" w:hAnsi="Consolas" w:cs="Consolas"/>
          <w:color w:val="6A3E3E"/>
          <w:sz w:val="24"/>
          <w:szCs w:val="24"/>
        </w:rPr>
        <w:t>lef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) == </w:t>
      </w:r>
      <w:proofErr w:type="spellStart"/>
      <w:r w:rsidRPr="00E509D2">
        <w:rPr>
          <w:rFonts w:ascii="Consolas" w:hAnsi="Consolas" w:cs="Consolas"/>
          <w:color w:val="6A3E3E"/>
          <w:sz w:val="24"/>
          <w:szCs w:val="24"/>
        </w:rPr>
        <w:t>str</w:t>
      </w:r>
      <w:r w:rsidRPr="00E509D2">
        <w:rPr>
          <w:rFonts w:ascii="Consolas" w:hAnsi="Consolas" w:cs="Consolas"/>
          <w:color w:val="000000"/>
          <w:sz w:val="24"/>
          <w:szCs w:val="24"/>
        </w:rPr>
        <w:t>.charAt</w:t>
      </w:r>
      <w:proofErr w:type="spellEnd"/>
      <w:r w:rsidRPr="00E509D2">
        <w:rPr>
          <w:rFonts w:ascii="Consolas" w:hAnsi="Consolas" w:cs="Consolas"/>
          <w:color w:val="000000"/>
          <w:sz w:val="24"/>
          <w:szCs w:val="24"/>
        </w:rPr>
        <w:t>(</w:t>
      </w:r>
      <w:r w:rsidRPr="00E509D2">
        <w:rPr>
          <w:rFonts w:ascii="Consolas" w:hAnsi="Consolas" w:cs="Consolas"/>
          <w:color w:val="6A3E3E"/>
          <w:sz w:val="24"/>
          <w:szCs w:val="24"/>
        </w:rPr>
        <w:t>right</w:t>
      </w:r>
      <w:r w:rsidRPr="00E509D2">
        <w:rPr>
          <w:rFonts w:ascii="Consolas" w:hAnsi="Consolas" w:cs="Consolas"/>
          <w:color w:val="000000"/>
          <w:sz w:val="24"/>
          <w:szCs w:val="24"/>
        </w:rPr>
        <w:t>)) {</w:t>
      </w:r>
    </w:p>
    <w:p w14:paraId="75C2BB91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    </w:t>
      </w:r>
      <w:r w:rsidRPr="00E509D2">
        <w:rPr>
          <w:rFonts w:ascii="Consolas" w:hAnsi="Consolas" w:cs="Consolas"/>
          <w:color w:val="6A3E3E"/>
          <w:sz w:val="24"/>
          <w:szCs w:val="24"/>
        </w:rPr>
        <w:t>left</w:t>
      </w:r>
      <w:r w:rsidRPr="00E509D2">
        <w:rPr>
          <w:rFonts w:ascii="Consolas" w:hAnsi="Consolas" w:cs="Consolas"/>
          <w:color w:val="000000"/>
          <w:sz w:val="24"/>
          <w:szCs w:val="24"/>
        </w:rPr>
        <w:t>++;</w:t>
      </w:r>
    </w:p>
    <w:p w14:paraId="4AA2B15F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    </w:t>
      </w:r>
      <w:r w:rsidRPr="00E509D2">
        <w:rPr>
          <w:rFonts w:ascii="Consolas" w:hAnsi="Consolas" w:cs="Consolas"/>
          <w:color w:val="6A3E3E"/>
          <w:sz w:val="24"/>
          <w:szCs w:val="24"/>
        </w:rPr>
        <w:t>right</w:t>
      </w:r>
      <w:r w:rsidRPr="00E509D2">
        <w:rPr>
          <w:rFonts w:ascii="Consolas" w:hAnsi="Consolas" w:cs="Consolas"/>
          <w:color w:val="000000"/>
          <w:sz w:val="24"/>
          <w:szCs w:val="24"/>
        </w:rPr>
        <w:t>--;</w:t>
      </w:r>
    </w:p>
    <w:p w14:paraId="5E7B618D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}</w:t>
      </w:r>
    </w:p>
    <w:p w14:paraId="3E5A4879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if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E509D2">
        <w:rPr>
          <w:rFonts w:ascii="Consolas" w:hAnsi="Consolas" w:cs="Consolas"/>
          <w:color w:val="6A3E3E"/>
          <w:sz w:val="24"/>
          <w:szCs w:val="24"/>
        </w:rPr>
        <w:t>left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&gt;= </w:t>
      </w:r>
      <w:r w:rsidRPr="00E509D2">
        <w:rPr>
          <w:rFonts w:ascii="Consolas" w:hAnsi="Consolas" w:cs="Consolas"/>
          <w:color w:val="6A3E3E"/>
          <w:sz w:val="24"/>
          <w:szCs w:val="24"/>
        </w:rPr>
        <w:t>right</w:t>
      </w:r>
      <w:r w:rsidRPr="00E509D2">
        <w:rPr>
          <w:rFonts w:ascii="Consolas" w:hAnsi="Consolas" w:cs="Consolas"/>
          <w:color w:val="000000"/>
          <w:sz w:val="24"/>
          <w:szCs w:val="24"/>
        </w:rPr>
        <w:t>) {</w:t>
      </w:r>
    </w:p>
    <w:p w14:paraId="289B132A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    </w:t>
      </w:r>
      <w:proofErr w:type="spellStart"/>
      <w:r w:rsidRPr="00E509D2">
        <w:rPr>
          <w:rFonts w:ascii="Consolas" w:hAnsi="Consolas" w:cs="Consolas"/>
          <w:color w:val="000000"/>
          <w:sz w:val="24"/>
          <w:szCs w:val="24"/>
        </w:rPr>
        <w:t>System.</w:t>
      </w:r>
      <w:r w:rsidRPr="00E509D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E509D2">
        <w:rPr>
          <w:rFonts w:ascii="Consolas" w:hAnsi="Consolas" w:cs="Consolas"/>
          <w:color w:val="000000"/>
          <w:sz w:val="24"/>
          <w:szCs w:val="24"/>
        </w:rPr>
        <w:t>.println</w:t>
      </w:r>
      <w:proofErr w:type="spellEnd"/>
      <w:r w:rsidRPr="00E509D2">
        <w:rPr>
          <w:rFonts w:ascii="Consolas" w:hAnsi="Consolas" w:cs="Consolas"/>
          <w:color w:val="000000"/>
          <w:sz w:val="24"/>
          <w:szCs w:val="24"/>
        </w:rPr>
        <w:t>(</w:t>
      </w:r>
      <w:r w:rsidRPr="00E509D2">
        <w:rPr>
          <w:rFonts w:ascii="Consolas" w:hAnsi="Consolas" w:cs="Consolas"/>
          <w:color w:val="2A00FF"/>
          <w:sz w:val="24"/>
          <w:szCs w:val="24"/>
        </w:rPr>
        <w:t>"Palindrome"</w:t>
      </w:r>
      <w:r w:rsidRPr="00E509D2">
        <w:rPr>
          <w:rFonts w:ascii="Consolas" w:hAnsi="Consolas" w:cs="Consolas"/>
          <w:color w:val="000000"/>
          <w:sz w:val="24"/>
          <w:szCs w:val="24"/>
        </w:rPr>
        <w:t>);</w:t>
      </w:r>
    </w:p>
    <w:p w14:paraId="603AF77D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lastRenderedPageBreak/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} </w:t>
      </w:r>
      <w:r w:rsidRPr="00E509D2">
        <w:rPr>
          <w:rFonts w:ascii="Consolas" w:hAnsi="Consolas" w:cs="Consolas"/>
          <w:b/>
          <w:bCs/>
          <w:color w:val="7F0055"/>
          <w:sz w:val="24"/>
          <w:szCs w:val="24"/>
        </w:rPr>
        <w:t>else</w:t>
      </w:r>
      <w:r w:rsidRPr="00E509D2">
        <w:rPr>
          <w:rFonts w:ascii="Consolas" w:hAnsi="Consolas" w:cs="Consolas"/>
          <w:color w:val="000000"/>
          <w:sz w:val="24"/>
          <w:szCs w:val="24"/>
        </w:rPr>
        <w:t xml:space="preserve"> {</w:t>
      </w:r>
    </w:p>
    <w:p w14:paraId="51357051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    </w:t>
      </w:r>
      <w:proofErr w:type="spellStart"/>
      <w:r w:rsidRPr="00E509D2">
        <w:rPr>
          <w:rFonts w:ascii="Consolas" w:hAnsi="Consolas" w:cs="Consolas"/>
          <w:color w:val="000000"/>
          <w:sz w:val="24"/>
          <w:szCs w:val="24"/>
        </w:rPr>
        <w:t>System.</w:t>
      </w:r>
      <w:r w:rsidRPr="00E509D2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out</w:t>
      </w:r>
      <w:r w:rsidRPr="00E509D2">
        <w:rPr>
          <w:rFonts w:ascii="Consolas" w:hAnsi="Consolas" w:cs="Consolas"/>
          <w:color w:val="000000"/>
          <w:sz w:val="24"/>
          <w:szCs w:val="24"/>
        </w:rPr>
        <w:t>.println</w:t>
      </w:r>
      <w:proofErr w:type="spellEnd"/>
      <w:r w:rsidRPr="00E509D2">
        <w:rPr>
          <w:rFonts w:ascii="Consolas" w:hAnsi="Consolas" w:cs="Consolas"/>
          <w:color w:val="000000"/>
          <w:sz w:val="24"/>
          <w:szCs w:val="24"/>
        </w:rPr>
        <w:t>(</w:t>
      </w:r>
      <w:r w:rsidRPr="00E509D2">
        <w:rPr>
          <w:rFonts w:ascii="Consolas" w:hAnsi="Consolas" w:cs="Consolas"/>
          <w:color w:val="2A00FF"/>
          <w:sz w:val="24"/>
          <w:szCs w:val="24"/>
        </w:rPr>
        <w:t>"Not Palindrome"</w:t>
      </w:r>
      <w:r w:rsidRPr="00E509D2">
        <w:rPr>
          <w:rFonts w:ascii="Consolas" w:hAnsi="Consolas" w:cs="Consolas"/>
          <w:color w:val="000000"/>
          <w:sz w:val="24"/>
          <w:szCs w:val="24"/>
        </w:rPr>
        <w:t>);</w:t>
      </w:r>
    </w:p>
    <w:p w14:paraId="0A22C19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509D2">
        <w:rPr>
          <w:rFonts w:ascii="Consolas" w:hAnsi="Consolas" w:cs="Consolas"/>
          <w:color w:val="000000"/>
          <w:sz w:val="24"/>
          <w:szCs w:val="24"/>
        </w:rPr>
        <w:tab/>
      </w:r>
      <w:r w:rsidRPr="00E509D2">
        <w:rPr>
          <w:rFonts w:ascii="Consolas" w:hAnsi="Consolas" w:cs="Consolas"/>
          <w:color w:val="000000"/>
          <w:sz w:val="24"/>
          <w:szCs w:val="24"/>
        </w:rPr>
        <w:tab/>
        <w:t xml:space="preserve">        }</w:t>
      </w:r>
    </w:p>
    <w:p w14:paraId="7268D85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               </w:t>
      </w:r>
    </w:p>
    <w:p w14:paraId="3B3FE3A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            </w:t>
      </w:r>
      <w:r w:rsidRPr="00E509D2">
        <w:rPr>
          <w:rFonts w:ascii="Consolas" w:hAnsi="Consolas" w:cs="Consolas"/>
          <w:color w:val="000000"/>
          <w:sz w:val="24"/>
          <w:szCs w:val="24"/>
        </w:rPr>
        <w:t>}</w:t>
      </w:r>
    </w:p>
    <w:p w14:paraId="1D0CA4E1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         </w:t>
      </w:r>
    </w:p>
    <w:p w14:paraId="091E1C37" w14:textId="77777777" w:rsidR="00F16F8C" w:rsidRPr="00E509D2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sz w:val="24"/>
          <w:szCs w:val="24"/>
        </w:rPr>
        <w:t xml:space="preserve"> </w:t>
      </w:r>
      <w:r w:rsidRPr="00E509D2">
        <w:rPr>
          <w:rFonts w:ascii="Consolas" w:hAnsi="Consolas" w:cs="Consolas"/>
          <w:color w:val="000000"/>
          <w:sz w:val="24"/>
          <w:szCs w:val="24"/>
        </w:rPr>
        <w:t>}</w:t>
      </w:r>
    </w:p>
    <w:p w14:paraId="632D209A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</w:p>
    <w:p w14:paraId="55489DBE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package </w:t>
      </w:r>
      <w:proofErr w:type="spellStart"/>
      <w:r w:rsidRPr="00E509D2">
        <w:rPr>
          <w:sz w:val="24"/>
          <w:szCs w:val="24"/>
        </w:rPr>
        <w:t>proggrammingknowledge</w:t>
      </w:r>
      <w:proofErr w:type="spellEnd"/>
      <w:r w:rsidRPr="00E509D2">
        <w:rPr>
          <w:sz w:val="24"/>
          <w:szCs w:val="24"/>
        </w:rPr>
        <w:t>;</w:t>
      </w:r>
    </w:p>
    <w:p w14:paraId="5DD86E25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import static </w:t>
      </w:r>
      <w:proofErr w:type="spellStart"/>
      <w:proofErr w:type="gramStart"/>
      <w:r w:rsidRPr="00E509D2">
        <w:rPr>
          <w:sz w:val="24"/>
          <w:szCs w:val="24"/>
        </w:rPr>
        <w:t>org.junit.jupiter.api.Assertions</w:t>
      </w:r>
      <w:proofErr w:type="spellEnd"/>
      <w:proofErr w:type="gramEnd"/>
      <w:r w:rsidRPr="00E509D2">
        <w:rPr>
          <w:sz w:val="24"/>
          <w:szCs w:val="24"/>
        </w:rPr>
        <w:t>.*;</w:t>
      </w:r>
    </w:p>
    <w:p w14:paraId="53065F67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import </w:t>
      </w:r>
      <w:proofErr w:type="spellStart"/>
      <w:proofErr w:type="gramStart"/>
      <w:r w:rsidRPr="00E509D2">
        <w:rPr>
          <w:sz w:val="24"/>
          <w:szCs w:val="24"/>
        </w:rPr>
        <w:t>org.junit.jupiter.api.Test</w:t>
      </w:r>
      <w:proofErr w:type="spellEnd"/>
      <w:proofErr w:type="gramEnd"/>
      <w:r w:rsidRPr="00E509D2">
        <w:rPr>
          <w:sz w:val="24"/>
          <w:szCs w:val="24"/>
        </w:rPr>
        <w:t>;</w:t>
      </w:r>
    </w:p>
    <w:p w14:paraId="3686C3B7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class </w:t>
      </w:r>
      <w:proofErr w:type="spellStart"/>
      <w:r w:rsidRPr="00E509D2">
        <w:rPr>
          <w:sz w:val="24"/>
          <w:szCs w:val="24"/>
        </w:rPr>
        <w:t>Palindromeornot</w:t>
      </w:r>
      <w:proofErr w:type="spellEnd"/>
      <w:r w:rsidRPr="00E509D2">
        <w:rPr>
          <w:sz w:val="24"/>
          <w:szCs w:val="24"/>
        </w:rPr>
        <w:t xml:space="preserve"> {</w:t>
      </w:r>
    </w:p>
    <w:p w14:paraId="6B0F2064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                                  </w:t>
      </w:r>
      <w:r>
        <w:rPr>
          <w:sz w:val="24"/>
          <w:szCs w:val="24"/>
        </w:rPr>
        <w:t>@Test</w:t>
      </w:r>
    </w:p>
    <w:p w14:paraId="3E5A7F29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</w:t>
      </w:r>
      <w:r w:rsidRPr="00E509D2">
        <w:rPr>
          <w:sz w:val="24"/>
          <w:szCs w:val="24"/>
        </w:rPr>
        <w:t xml:space="preserve">void </w:t>
      </w:r>
      <w:proofErr w:type="spellStart"/>
      <w:proofErr w:type="gramStart"/>
      <w:r w:rsidRPr="00E509D2">
        <w:rPr>
          <w:sz w:val="24"/>
          <w:szCs w:val="24"/>
        </w:rPr>
        <w:t>testPalindromeornot</w:t>
      </w:r>
      <w:proofErr w:type="spellEnd"/>
      <w:r w:rsidRPr="00E509D2">
        <w:rPr>
          <w:sz w:val="24"/>
          <w:szCs w:val="24"/>
        </w:rPr>
        <w:t>(</w:t>
      </w:r>
      <w:proofErr w:type="gramEnd"/>
      <w:r w:rsidRPr="00E509D2">
        <w:rPr>
          <w:sz w:val="24"/>
          <w:szCs w:val="24"/>
        </w:rPr>
        <w:t>) {</w:t>
      </w:r>
    </w:p>
    <w:p w14:paraId="30CD11DA" w14:textId="5D4EB000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</w:t>
      </w:r>
      <w:r w:rsidR="00681F5D">
        <w:rPr>
          <w:sz w:val="24"/>
          <w:szCs w:val="24"/>
        </w:rPr>
        <w:t>String str = "radar</w:t>
      </w:r>
      <w:r w:rsidRPr="00E509D2">
        <w:rPr>
          <w:sz w:val="24"/>
          <w:szCs w:val="24"/>
        </w:rPr>
        <w:t>";</w:t>
      </w:r>
    </w:p>
    <w:p w14:paraId="46329663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</w:t>
      </w:r>
      <w:proofErr w:type="spellStart"/>
      <w:r w:rsidRPr="00E509D2">
        <w:rPr>
          <w:sz w:val="24"/>
          <w:szCs w:val="24"/>
        </w:rPr>
        <w:t>assertTrue</w:t>
      </w:r>
      <w:proofErr w:type="spellEnd"/>
      <w:r w:rsidRPr="00E509D2">
        <w:rPr>
          <w:sz w:val="24"/>
          <w:szCs w:val="24"/>
        </w:rPr>
        <w:t>(</w:t>
      </w:r>
      <w:proofErr w:type="spellStart"/>
      <w:r w:rsidRPr="00E509D2">
        <w:rPr>
          <w:sz w:val="24"/>
          <w:szCs w:val="24"/>
        </w:rPr>
        <w:t>isPalindrome</w:t>
      </w:r>
      <w:proofErr w:type="spellEnd"/>
      <w:r w:rsidRPr="00E509D2">
        <w:rPr>
          <w:sz w:val="24"/>
          <w:szCs w:val="24"/>
        </w:rPr>
        <w:t>(str));</w:t>
      </w:r>
    </w:p>
    <w:p w14:paraId="1DC024AA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}</w:t>
      </w:r>
    </w:p>
    <w:p w14:paraId="6F4B5948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</w:p>
    <w:p w14:paraId="38AD22F5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</w:p>
    <w:p w14:paraId="6522D7F6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private </w:t>
      </w:r>
      <w:proofErr w:type="spellStart"/>
      <w:r w:rsidRPr="00E509D2">
        <w:rPr>
          <w:sz w:val="24"/>
          <w:szCs w:val="24"/>
        </w:rPr>
        <w:t>boolean</w:t>
      </w:r>
      <w:proofErr w:type="spellEnd"/>
      <w:r w:rsidRPr="00E509D2">
        <w:rPr>
          <w:sz w:val="24"/>
          <w:szCs w:val="24"/>
        </w:rPr>
        <w:t xml:space="preserve"> </w:t>
      </w:r>
      <w:proofErr w:type="spellStart"/>
      <w:proofErr w:type="gramStart"/>
      <w:r w:rsidRPr="00E509D2">
        <w:rPr>
          <w:sz w:val="24"/>
          <w:szCs w:val="24"/>
        </w:rPr>
        <w:t>isPalindrome</w:t>
      </w:r>
      <w:proofErr w:type="spellEnd"/>
      <w:r w:rsidRPr="00E509D2">
        <w:rPr>
          <w:sz w:val="24"/>
          <w:szCs w:val="24"/>
        </w:rPr>
        <w:t>(</w:t>
      </w:r>
      <w:proofErr w:type="gramEnd"/>
      <w:r w:rsidRPr="00E509D2">
        <w:rPr>
          <w:sz w:val="24"/>
          <w:szCs w:val="24"/>
        </w:rPr>
        <w:t>String str) {</w:t>
      </w:r>
    </w:p>
    <w:p w14:paraId="04C3D2BC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int left = 0;</w:t>
      </w:r>
    </w:p>
    <w:p w14:paraId="67782C05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int right = </w:t>
      </w:r>
      <w:proofErr w:type="spellStart"/>
      <w:proofErr w:type="gramStart"/>
      <w:r w:rsidRPr="00E509D2">
        <w:rPr>
          <w:sz w:val="24"/>
          <w:szCs w:val="24"/>
        </w:rPr>
        <w:t>str.length</w:t>
      </w:r>
      <w:proofErr w:type="spellEnd"/>
      <w:proofErr w:type="gramEnd"/>
      <w:r w:rsidRPr="00E509D2">
        <w:rPr>
          <w:sz w:val="24"/>
          <w:szCs w:val="24"/>
        </w:rPr>
        <w:t>() - 1;</w:t>
      </w:r>
    </w:p>
    <w:p w14:paraId="083D9EBA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while (left &lt; right &amp;&amp; </w:t>
      </w:r>
      <w:proofErr w:type="spellStart"/>
      <w:proofErr w:type="gramStart"/>
      <w:r w:rsidRPr="00E509D2">
        <w:rPr>
          <w:sz w:val="24"/>
          <w:szCs w:val="24"/>
        </w:rPr>
        <w:t>str.charAt</w:t>
      </w:r>
      <w:proofErr w:type="spellEnd"/>
      <w:proofErr w:type="gramEnd"/>
      <w:r w:rsidRPr="00E509D2">
        <w:rPr>
          <w:sz w:val="24"/>
          <w:szCs w:val="24"/>
        </w:rPr>
        <w:t xml:space="preserve">(left) == </w:t>
      </w:r>
      <w:proofErr w:type="spellStart"/>
      <w:r w:rsidRPr="00E509D2">
        <w:rPr>
          <w:sz w:val="24"/>
          <w:szCs w:val="24"/>
        </w:rPr>
        <w:t>str.charAt</w:t>
      </w:r>
      <w:proofErr w:type="spellEnd"/>
      <w:r w:rsidRPr="00E509D2">
        <w:rPr>
          <w:sz w:val="24"/>
          <w:szCs w:val="24"/>
        </w:rPr>
        <w:t>(right)) {</w:t>
      </w:r>
    </w:p>
    <w:p w14:paraId="3EFEF00E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    left++;</w:t>
      </w:r>
    </w:p>
    <w:p w14:paraId="554C228D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 xml:space="preserve">            right--; </w:t>
      </w:r>
    </w:p>
    <w:p w14:paraId="64D6506A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>}</w:t>
      </w:r>
    </w:p>
    <w:p w14:paraId="0CD7E082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>return left &gt;= right;</w:t>
      </w:r>
    </w:p>
    <w:p w14:paraId="50CC8137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ab/>
      </w:r>
      <w:r w:rsidRPr="00E509D2">
        <w:rPr>
          <w:sz w:val="24"/>
          <w:szCs w:val="24"/>
        </w:rPr>
        <w:tab/>
      </w:r>
    </w:p>
    <w:p w14:paraId="5085F857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  <w:r w:rsidRPr="00E509D2">
        <w:rPr>
          <w:sz w:val="24"/>
          <w:szCs w:val="24"/>
        </w:rPr>
        <w:tab/>
        <w:t>}</w:t>
      </w:r>
    </w:p>
    <w:p w14:paraId="3E9507E2" w14:textId="77777777" w:rsidR="00F16F8C" w:rsidRPr="00E509D2" w:rsidRDefault="00F16F8C" w:rsidP="00F16F8C">
      <w:pPr>
        <w:tabs>
          <w:tab w:val="left" w:pos="2847"/>
        </w:tabs>
        <w:rPr>
          <w:sz w:val="24"/>
          <w:szCs w:val="24"/>
        </w:rPr>
      </w:pPr>
    </w:p>
    <w:p w14:paraId="765C409D" w14:textId="77777777" w:rsidR="00F16F8C" w:rsidRPr="00E509D2" w:rsidRDefault="00F16F8C" w:rsidP="00F16F8C">
      <w:pPr>
        <w:tabs>
          <w:tab w:val="left" w:pos="2847"/>
        </w:tabs>
        <w:rPr>
          <w:b/>
          <w:sz w:val="24"/>
          <w:szCs w:val="24"/>
        </w:rPr>
      </w:pPr>
      <w:r w:rsidRPr="00E509D2">
        <w:rPr>
          <w:b/>
          <w:sz w:val="24"/>
          <w:szCs w:val="24"/>
        </w:rPr>
        <w:t>}</w:t>
      </w:r>
    </w:p>
    <w:p w14:paraId="25E59C55" w14:textId="77777777" w:rsidR="00F16F8C" w:rsidRPr="00121A8A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EF0809" w14:textId="558B6AD7" w:rsidR="00196608" w:rsidRDefault="00196608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</w:t>
      </w:r>
    </w:p>
    <w:p w14:paraId="1F829491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lastRenderedPageBreak/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6F8A2FC0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01A7" w14:paraId="3BAF679E" w14:textId="77777777" w:rsidTr="00121A8A">
        <w:tc>
          <w:tcPr>
            <w:tcW w:w="4508" w:type="dxa"/>
          </w:tcPr>
          <w:p w14:paraId="2356D7FB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55A87C24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AA01A7" w14:paraId="25FE47DA" w14:textId="77777777" w:rsidTr="00121A8A">
        <w:tc>
          <w:tcPr>
            <w:tcW w:w="4508" w:type="dxa"/>
          </w:tcPr>
          <w:p w14:paraId="5326D983" w14:textId="6D5C1784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</w:t>
            </w:r>
          </w:p>
        </w:tc>
        <w:tc>
          <w:tcPr>
            <w:tcW w:w="4508" w:type="dxa"/>
          </w:tcPr>
          <w:p w14:paraId="14734A83" w14:textId="705D050C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</w:t>
            </w:r>
          </w:p>
        </w:tc>
      </w:tr>
    </w:tbl>
    <w:p w14:paraId="27173BE1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60FDBB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F2C45A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C638D3B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2DF6C9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48615B81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5A003F9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133CAD2E" w14:textId="77777777" w:rsidTr="00121A8A">
        <w:tc>
          <w:tcPr>
            <w:tcW w:w="2254" w:type="dxa"/>
            <w:vAlign w:val="center"/>
          </w:tcPr>
          <w:p w14:paraId="5693D0D4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7FBF3A77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6632E52F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498F22F3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1F46E6FA" w14:textId="77777777" w:rsidTr="00121A8A">
        <w:tc>
          <w:tcPr>
            <w:tcW w:w="2254" w:type="dxa"/>
            <w:vAlign w:val="center"/>
          </w:tcPr>
          <w:p w14:paraId="19CC7C94" w14:textId="0F1BC8A1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</w:t>
            </w:r>
          </w:p>
        </w:tc>
        <w:tc>
          <w:tcPr>
            <w:tcW w:w="2254" w:type="dxa"/>
            <w:vAlign w:val="center"/>
          </w:tcPr>
          <w:p w14:paraId="54D3FC73" w14:textId="2C013F8D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</w:t>
            </w:r>
          </w:p>
        </w:tc>
        <w:tc>
          <w:tcPr>
            <w:tcW w:w="2254" w:type="dxa"/>
            <w:vAlign w:val="center"/>
          </w:tcPr>
          <w:p w14:paraId="6388BAF1" w14:textId="3E83DCC0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</w:t>
            </w:r>
          </w:p>
        </w:tc>
        <w:tc>
          <w:tcPr>
            <w:tcW w:w="2254" w:type="dxa"/>
            <w:vAlign w:val="center"/>
          </w:tcPr>
          <w:p w14:paraId="0F78905D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7E17B838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64BB11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2697FDF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E6C1921" w14:textId="540CD9A2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noProof/>
          <w:sz w:val="36"/>
          <w:szCs w:val="36"/>
          <w:lang w:eastAsia="en-IN"/>
        </w:rPr>
        <w:drawing>
          <wp:inline distT="0" distB="0" distL="0" distR="0" wp14:anchorId="0C06031B" wp14:editId="5DB1E1D2">
            <wp:extent cx="5486400" cy="3479470"/>
            <wp:effectExtent l="0" t="0" r="0" b="6985"/>
            <wp:docPr id="12" name="Picture 12" descr="C:\Users\Lenovo\Downloads\WhatsApp Image 2024-03-18 at 2.39.38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enovo\Downloads\WhatsApp Image 2024-03-18 at 2.39.38 PM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962" cy="3493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B823B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9FBA58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BCA28E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B4DA3C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032D68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67F1F2BA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47F9C4D4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2FFFE97C" w14:textId="77777777" w:rsidTr="00121A8A">
        <w:tc>
          <w:tcPr>
            <w:tcW w:w="2254" w:type="dxa"/>
            <w:vAlign w:val="center"/>
          </w:tcPr>
          <w:p w14:paraId="5400CB23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3D7DDA8D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0362F16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59B92CFE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38F10CA5" w14:textId="77777777" w:rsidTr="00121A8A">
        <w:tc>
          <w:tcPr>
            <w:tcW w:w="2254" w:type="dxa"/>
            <w:vAlign w:val="center"/>
          </w:tcPr>
          <w:p w14:paraId="07AD1264" w14:textId="211C0607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ar</w:t>
            </w:r>
          </w:p>
        </w:tc>
        <w:tc>
          <w:tcPr>
            <w:tcW w:w="2254" w:type="dxa"/>
            <w:vAlign w:val="center"/>
          </w:tcPr>
          <w:p w14:paraId="15A73FBA" w14:textId="3BEE75CC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dam</w:t>
            </w:r>
            <w:proofErr w:type="spellEnd"/>
          </w:p>
        </w:tc>
        <w:tc>
          <w:tcPr>
            <w:tcW w:w="2254" w:type="dxa"/>
            <w:vAlign w:val="center"/>
          </w:tcPr>
          <w:p w14:paraId="4C447B4A" w14:textId="47405507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7A3AB2FA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6EE9EEFF" w14:textId="5AB4DD29" w:rsidR="00AA01A7" w:rsidRDefault="00787AF4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  <w:sz w:val="36"/>
          <w:szCs w:val="36"/>
          <w:lang w:eastAsia="en-IN"/>
        </w:rPr>
        <w:lastRenderedPageBreak/>
        <w:drawing>
          <wp:inline distT="0" distB="0" distL="0" distR="0" wp14:anchorId="67954EA0" wp14:editId="65C57971">
            <wp:extent cx="5731510" cy="3951518"/>
            <wp:effectExtent l="0" t="0" r="2540" b="0"/>
            <wp:docPr id="13" name="Picture 13" descr="C:\Users\Lenovo\Downloads\WhatsApp Image 2024-03-18 at 2.39.39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Lenovo\Downloads\WhatsApp Image 2024-03-18 at 2.39.39 PM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1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12C47" w14:textId="77777777" w:rsidR="00787AF4" w:rsidRPr="00196608" w:rsidRDefault="00787AF4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140694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//////////////////////////////////////////////////////////////////////////////////////////////////////////</w:t>
      </w:r>
    </w:p>
    <w:p w14:paraId="2B4D3648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6374EF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82BD1" w14:textId="4AB1DC76" w:rsidR="00196608" w:rsidRDefault="00196608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EX</w:t>
      </w:r>
      <w:r w:rsidR="00121A8A">
        <w:rPr>
          <w:rFonts w:ascii="Times New Roman" w:hAnsi="Times New Roman" w:cs="Times New Roman"/>
          <w:b/>
          <w:sz w:val="24"/>
          <w:szCs w:val="24"/>
        </w:rPr>
        <w:t xml:space="preserve"> NO:</w:t>
      </w:r>
      <w:r w:rsidRPr="00121A8A">
        <w:rPr>
          <w:rFonts w:ascii="Times New Roman" w:hAnsi="Times New Roman" w:cs="Times New Roman"/>
          <w:b/>
          <w:sz w:val="24"/>
          <w:szCs w:val="24"/>
        </w:rPr>
        <w:t>16</w:t>
      </w:r>
    </w:p>
    <w:p w14:paraId="238BF45D" w14:textId="332A226A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16F8C">
        <w:rPr>
          <w:rFonts w:ascii="Times New Roman" w:hAnsi="Times New Roman" w:cs="Times New Roman"/>
          <w:b/>
          <w:sz w:val="24"/>
          <w:szCs w:val="24"/>
        </w:rPr>
        <w:t>Write a program to convert Decimal number equivalent to Binary number and octal numbers. The output values should verify using white box testing.</w:t>
      </w:r>
    </w:p>
    <w:p w14:paraId="778B07F5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BD497A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B89062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87C8E2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32524D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F685FF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ding;</w:t>
      </w:r>
    </w:p>
    <w:p w14:paraId="7B7F5E66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umberConver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60557C4B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decimalTo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ecima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A8E3238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toBinary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ecima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C297A8A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6E4EE50F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B663FD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decimalToOct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ecima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726BE58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toOctal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ecima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4612337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}</w:t>
      </w:r>
    </w:p>
    <w:p w14:paraId="2D90C861" w14:textId="77777777" w:rsidR="00F16F8C" w:rsidRDefault="00F16F8C" w:rsidP="00F16F8C">
      <w:pPr>
        <w:tabs>
          <w:tab w:val="left" w:pos="2847"/>
        </w:tabs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663EB16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>package coding;</w:t>
      </w:r>
    </w:p>
    <w:p w14:paraId="623E6728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import static </w:t>
      </w:r>
      <w:proofErr w:type="spellStart"/>
      <w:proofErr w:type="gramStart"/>
      <w:r w:rsidRPr="00CB7604">
        <w:rPr>
          <w:sz w:val="24"/>
          <w:szCs w:val="24"/>
        </w:rPr>
        <w:t>org.junit.jupiter.api.Assertions</w:t>
      </w:r>
      <w:proofErr w:type="spellEnd"/>
      <w:proofErr w:type="gramEnd"/>
      <w:r w:rsidRPr="00CB7604">
        <w:rPr>
          <w:sz w:val="24"/>
          <w:szCs w:val="24"/>
        </w:rPr>
        <w:t>.*;</w:t>
      </w:r>
    </w:p>
    <w:p w14:paraId="0F086444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import </w:t>
      </w:r>
      <w:proofErr w:type="spellStart"/>
      <w:proofErr w:type="gramStart"/>
      <w:r w:rsidRPr="00CB7604">
        <w:rPr>
          <w:sz w:val="24"/>
          <w:szCs w:val="24"/>
        </w:rPr>
        <w:t>org.junit.jupiter.api.Test</w:t>
      </w:r>
      <w:proofErr w:type="spellEnd"/>
      <w:proofErr w:type="gramEnd"/>
      <w:r w:rsidRPr="00CB7604">
        <w:rPr>
          <w:sz w:val="24"/>
          <w:szCs w:val="24"/>
        </w:rPr>
        <w:t>;</w:t>
      </w:r>
    </w:p>
    <w:p w14:paraId="4FFB4C69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class </w:t>
      </w:r>
      <w:proofErr w:type="spellStart"/>
      <w:r w:rsidRPr="00CB7604">
        <w:rPr>
          <w:sz w:val="24"/>
          <w:szCs w:val="24"/>
        </w:rPr>
        <w:t>DecmialToBinaryOctal</w:t>
      </w:r>
      <w:proofErr w:type="spellEnd"/>
      <w:r w:rsidRPr="00CB7604">
        <w:rPr>
          <w:sz w:val="24"/>
          <w:szCs w:val="24"/>
        </w:rPr>
        <w:t xml:space="preserve"> {</w:t>
      </w:r>
    </w:p>
    <w:p w14:paraId="76AF2B76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</w:t>
      </w:r>
      <w:r w:rsidRPr="00CB7604">
        <w:rPr>
          <w:sz w:val="24"/>
          <w:szCs w:val="24"/>
        </w:rPr>
        <w:t>@Test</w:t>
      </w:r>
    </w:p>
    <w:p w14:paraId="39234D79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public void </w:t>
      </w:r>
      <w:proofErr w:type="spellStart"/>
      <w:proofErr w:type="gramStart"/>
      <w:r w:rsidRPr="00CB7604">
        <w:rPr>
          <w:sz w:val="24"/>
          <w:szCs w:val="24"/>
        </w:rPr>
        <w:t>testDecimalToBinary</w:t>
      </w:r>
      <w:proofErr w:type="spellEnd"/>
      <w:r w:rsidRPr="00CB7604">
        <w:rPr>
          <w:sz w:val="24"/>
          <w:szCs w:val="24"/>
        </w:rPr>
        <w:t>(</w:t>
      </w:r>
      <w:proofErr w:type="gramEnd"/>
      <w:r w:rsidRPr="00CB7604">
        <w:rPr>
          <w:sz w:val="24"/>
          <w:szCs w:val="24"/>
        </w:rPr>
        <w:t>) {</w:t>
      </w:r>
    </w:p>
    <w:p w14:paraId="1A5FDB53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int decimal = 10;</w:t>
      </w:r>
    </w:p>
    <w:p w14:paraId="6A6DB3C0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String </w:t>
      </w:r>
      <w:proofErr w:type="spellStart"/>
      <w:r w:rsidRPr="00CB7604">
        <w:rPr>
          <w:sz w:val="24"/>
          <w:szCs w:val="24"/>
        </w:rPr>
        <w:t>expectedBinary</w:t>
      </w:r>
      <w:proofErr w:type="spellEnd"/>
      <w:r w:rsidRPr="00CB7604">
        <w:rPr>
          <w:sz w:val="24"/>
          <w:szCs w:val="24"/>
        </w:rPr>
        <w:t xml:space="preserve"> = "1010";</w:t>
      </w:r>
    </w:p>
    <w:p w14:paraId="0D95BA39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String </w:t>
      </w:r>
      <w:proofErr w:type="spellStart"/>
      <w:r w:rsidRPr="00CB7604">
        <w:rPr>
          <w:sz w:val="24"/>
          <w:szCs w:val="24"/>
        </w:rPr>
        <w:t>actualBinary</w:t>
      </w:r>
      <w:proofErr w:type="spellEnd"/>
      <w:r w:rsidRPr="00CB7604">
        <w:rPr>
          <w:sz w:val="24"/>
          <w:szCs w:val="24"/>
        </w:rPr>
        <w:t xml:space="preserve"> = </w:t>
      </w:r>
      <w:proofErr w:type="spellStart"/>
      <w:r w:rsidRPr="00CB7604">
        <w:rPr>
          <w:sz w:val="24"/>
          <w:szCs w:val="24"/>
        </w:rPr>
        <w:t>NumberConverter.decimalToBinary</w:t>
      </w:r>
      <w:proofErr w:type="spellEnd"/>
      <w:r w:rsidRPr="00CB7604">
        <w:rPr>
          <w:sz w:val="24"/>
          <w:szCs w:val="24"/>
        </w:rPr>
        <w:t>(decimal);</w:t>
      </w:r>
    </w:p>
    <w:p w14:paraId="4415DEA5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</w:t>
      </w:r>
      <w:proofErr w:type="spellStart"/>
      <w:proofErr w:type="gramStart"/>
      <w:r w:rsidRPr="00CB7604">
        <w:rPr>
          <w:sz w:val="24"/>
          <w:szCs w:val="24"/>
        </w:rPr>
        <w:t>assertEquals</w:t>
      </w:r>
      <w:proofErr w:type="spellEnd"/>
      <w:r w:rsidRPr="00CB7604">
        <w:rPr>
          <w:sz w:val="24"/>
          <w:szCs w:val="24"/>
        </w:rPr>
        <w:t>(</w:t>
      </w:r>
      <w:proofErr w:type="spellStart"/>
      <w:proofErr w:type="gramEnd"/>
      <w:r w:rsidRPr="00CB7604">
        <w:rPr>
          <w:sz w:val="24"/>
          <w:szCs w:val="24"/>
        </w:rPr>
        <w:t>expectedBinary</w:t>
      </w:r>
      <w:proofErr w:type="spellEnd"/>
      <w:r w:rsidRPr="00CB7604">
        <w:rPr>
          <w:sz w:val="24"/>
          <w:szCs w:val="24"/>
        </w:rPr>
        <w:t xml:space="preserve">, </w:t>
      </w:r>
      <w:proofErr w:type="spellStart"/>
      <w:r w:rsidRPr="00CB7604">
        <w:rPr>
          <w:sz w:val="24"/>
          <w:szCs w:val="24"/>
        </w:rPr>
        <w:t>actualBinary</w:t>
      </w:r>
      <w:proofErr w:type="spellEnd"/>
      <w:r w:rsidRPr="00CB7604">
        <w:rPr>
          <w:sz w:val="24"/>
          <w:szCs w:val="24"/>
        </w:rPr>
        <w:t>);</w:t>
      </w:r>
    </w:p>
    <w:p w14:paraId="160B33CA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}</w:t>
      </w:r>
    </w:p>
    <w:p w14:paraId="46CE89AD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Pr="00CB7604">
        <w:rPr>
          <w:sz w:val="24"/>
          <w:szCs w:val="24"/>
        </w:rPr>
        <w:t xml:space="preserve">   @Test</w:t>
      </w:r>
    </w:p>
    <w:p w14:paraId="7C847BA6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public void </w:t>
      </w:r>
      <w:proofErr w:type="spellStart"/>
      <w:proofErr w:type="gramStart"/>
      <w:r w:rsidRPr="00CB7604">
        <w:rPr>
          <w:sz w:val="24"/>
          <w:szCs w:val="24"/>
        </w:rPr>
        <w:t>testDecimalToOctal</w:t>
      </w:r>
      <w:proofErr w:type="spellEnd"/>
      <w:r w:rsidRPr="00CB7604">
        <w:rPr>
          <w:sz w:val="24"/>
          <w:szCs w:val="24"/>
        </w:rPr>
        <w:t>(</w:t>
      </w:r>
      <w:proofErr w:type="gramEnd"/>
      <w:r w:rsidRPr="00CB7604">
        <w:rPr>
          <w:sz w:val="24"/>
          <w:szCs w:val="24"/>
        </w:rPr>
        <w:t>) {</w:t>
      </w:r>
    </w:p>
    <w:p w14:paraId="01888C4A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int decimal = 10;</w:t>
      </w:r>
    </w:p>
    <w:p w14:paraId="6E7AA575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String </w:t>
      </w:r>
      <w:proofErr w:type="spellStart"/>
      <w:r w:rsidRPr="00CB7604">
        <w:rPr>
          <w:sz w:val="24"/>
          <w:szCs w:val="24"/>
        </w:rPr>
        <w:t>expectedOctal</w:t>
      </w:r>
      <w:proofErr w:type="spellEnd"/>
      <w:r w:rsidRPr="00CB7604">
        <w:rPr>
          <w:sz w:val="24"/>
          <w:szCs w:val="24"/>
        </w:rPr>
        <w:t xml:space="preserve"> = "12";</w:t>
      </w:r>
    </w:p>
    <w:p w14:paraId="722A6AA5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String </w:t>
      </w:r>
      <w:proofErr w:type="spellStart"/>
      <w:r w:rsidRPr="00CB7604">
        <w:rPr>
          <w:sz w:val="24"/>
          <w:szCs w:val="24"/>
        </w:rPr>
        <w:t>actualOctal</w:t>
      </w:r>
      <w:proofErr w:type="spellEnd"/>
      <w:r w:rsidRPr="00CB7604">
        <w:rPr>
          <w:sz w:val="24"/>
          <w:szCs w:val="24"/>
        </w:rPr>
        <w:t xml:space="preserve"> = </w:t>
      </w:r>
      <w:proofErr w:type="spellStart"/>
      <w:r w:rsidRPr="00CB7604">
        <w:rPr>
          <w:sz w:val="24"/>
          <w:szCs w:val="24"/>
        </w:rPr>
        <w:t>NumberConverter.decimalToOctal</w:t>
      </w:r>
      <w:proofErr w:type="spellEnd"/>
      <w:r w:rsidRPr="00CB7604">
        <w:rPr>
          <w:sz w:val="24"/>
          <w:szCs w:val="24"/>
        </w:rPr>
        <w:t>(decimal);</w:t>
      </w:r>
    </w:p>
    <w:p w14:paraId="604A2BF5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    </w:t>
      </w:r>
      <w:proofErr w:type="spellStart"/>
      <w:proofErr w:type="gramStart"/>
      <w:r w:rsidRPr="00CB7604">
        <w:rPr>
          <w:sz w:val="24"/>
          <w:szCs w:val="24"/>
        </w:rPr>
        <w:t>assertEquals</w:t>
      </w:r>
      <w:proofErr w:type="spellEnd"/>
      <w:r w:rsidRPr="00CB7604">
        <w:rPr>
          <w:sz w:val="24"/>
          <w:szCs w:val="24"/>
        </w:rPr>
        <w:t>(</w:t>
      </w:r>
      <w:proofErr w:type="spellStart"/>
      <w:proofErr w:type="gramEnd"/>
      <w:r w:rsidRPr="00CB7604">
        <w:rPr>
          <w:sz w:val="24"/>
          <w:szCs w:val="24"/>
        </w:rPr>
        <w:t>expectedOctal</w:t>
      </w:r>
      <w:proofErr w:type="spellEnd"/>
      <w:r w:rsidRPr="00CB7604">
        <w:rPr>
          <w:sz w:val="24"/>
          <w:szCs w:val="24"/>
        </w:rPr>
        <w:t xml:space="preserve">, </w:t>
      </w:r>
      <w:proofErr w:type="spellStart"/>
      <w:r w:rsidRPr="00CB7604">
        <w:rPr>
          <w:sz w:val="24"/>
          <w:szCs w:val="24"/>
        </w:rPr>
        <w:t>actualOctal</w:t>
      </w:r>
      <w:proofErr w:type="spellEnd"/>
      <w:r w:rsidRPr="00CB7604">
        <w:rPr>
          <w:sz w:val="24"/>
          <w:szCs w:val="24"/>
        </w:rPr>
        <w:t>);</w:t>
      </w:r>
    </w:p>
    <w:p w14:paraId="18854520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 xml:space="preserve">    }</w:t>
      </w:r>
    </w:p>
    <w:p w14:paraId="4BB99E69" w14:textId="77777777" w:rsidR="00F16F8C" w:rsidRPr="00CB7604" w:rsidRDefault="00F16F8C" w:rsidP="00F16F8C">
      <w:pPr>
        <w:tabs>
          <w:tab w:val="left" w:pos="2847"/>
        </w:tabs>
        <w:rPr>
          <w:sz w:val="24"/>
          <w:szCs w:val="24"/>
        </w:rPr>
      </w:pPr>
      <w:r w:rsidRPr="00CB7604">
        <w:rPr>
          <w:sz w:val="24"/>
          <w:szCs w:val="24"/>
        </w:rPr>
        <w:t>}</w:t>
      </w:r>
    </w:p>
    <w:p w14:paraId="578C49C2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89B50A" w14:textId="77777777" w:rsidR="00121A8A" w:rsidRP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F4417F" w14:textId="77777777" w:rsidR="00196608" w:rsidRP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7ED81B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27354632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A01A7" w14:paraId="3AE5B061" w14:textId="77777777" w:rsidTr="00121A8A">
        <w:tc>
          <w:tcPr>
            <w:tcW w:w="4508" w:type="dxa"/>
          </w:tcPr>
          <w:p w14:paraId="41D2C375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4DA12A6F" w14:textId="77777777" w:rsidR="00AA01A7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AA01A7" w14:paraId="4EFF1D1C" w14:textId="77777777" w:rsidTr="00121A8A">
        <w:tc>
          <w:tcPr>
            <w:tcW w:w="4508" w:type="dxa"/>
          </w:tcPr>
          <w:p w14:paraId="18AC3ABA" w14:textId="17FB5B2F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508" w:type="dxa"/>
          </w:tcPr>
          <w:p w14:paraId="2255C1F8" w14:textId="2D307332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0,12</w:t>
            </w:r>
          </w:p>
        </w:tc>
      </w:tr>
    </w:tbl>
    <w:p w14:paraId="2C0CA918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BFC319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3AC9DED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033731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D281EA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26CE919A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5DB47F23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2713"/>
        <w:gridCol w:w="2254"/>
        <w:gridCol w:w="2254"/>
        <w:gridCol w:w="2254"/>
      </w:tblGrid>
      <w:tr w:rsidR="00AA01A7" w:rsidRPr="00FD1761" w14:paraId="5C89B7DA" w14:textId="77777777" w:rsidTr="00121A8A">
        <w:tc>
          <w:tcPr>
            <w:tcW w:w="2713" w:type="dxa"/>
            <w:vAlign w:val="center"/>
          </w:tcPr>
          <w:p w14:paraId="707E3DE9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361A1439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1869CDC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443C68B5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1C71D4E3" w14:textId="77777777" w:rsidTr="00121A8A">
        <w:tc>
          <w:tcPr>
            <w:tcW w:w="2713" w:type="dxa"/>
            <w:vAlign w:val="center"/>
          </w:tcPr>
          <w:p w14:paraId="2A5F06B4" w14:textId="5591C081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4" w:type="dxa"/>
            <w:vAlign w:val="center"/>
          </w:tcPr>
          <w:p w14:paraId="1A90FF6F" w14:textId="4784728F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0,12</w:t>
            </w:r>
          </w:p>
        </w:tc>
        <w:tc>
          <w:tcPr>
            <w:tcW w:w="2254" w:type="dxa"/>
            <w:vAlign w:val="center"/>
          </w:tcPr>
          <w:p w14:paraId="47A40936" w14:textId="7E3B3C16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0,12</w:t>
            </w:r>
          </w:p>
        </w:tc>
        <w:tc>
          <w:tcPr>
            <w:tcW w:w="2254" w:type="dxa"/>
            <w:vAlign w:val="center"/>
          </w:tcPr>
          <w:p w14:paraId="7B0225D2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5600DC02" w14:textId="77777777" w:rsidR="00AA01A7" w:rsidRPr="00A967E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D0D7D0" w14:textId="60435E73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138B5CBD" wp14:editId="1E7065F0">
            <wp:extent cx="5731510" cy="32219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4EF8F" w14:textId="77777777" w:rsidR="00787AF4" w:rsidRDefault="00787AF4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0526DE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32B1134D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4E3E462A" w14:textId="77777777" w:rsidR="00AA01A7" w:rsidRDefault="00AA01A7" w:rsidP="00AA01A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A01A7" w:rsidRPr="00FD1761" w14:paraId="2C99831C" w14:textId="77777777" w:rsidTr="00121A8A">
        <w:tc>
          <w:tcPr>
            <w:tcW w:w="2254" w:type="dxa"/>
            <w:vAlign w:val="center"/>
          </w:tcPr>
          <w:p w14:paraId="4616A741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6E1B34F6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4CBC518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3854E9C9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AA01A7" w:rsidRPr="00FD1761" w14:paraId="286D5C14" w14:textId="77777777" w:rsidTr="00121A8A">
        <w:tc>
          <w:tcPr>
            <w:tcW w:w="2254" w:type="dxa"/>
            <w:vAlign w:val="center"/>
          </w:tcPr>
          <w:p w14:paraId="1847A0C4" w14:textId="0D6BBF17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4" w:type="dxa"/>
            <w:vAlign w:val="center"/>
          </w:tcPr>
          <w:p w14:paraId="0EEF3FA5" w14:textId="4E01F4CA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,12</w:t>
            </w:r>
          </w:p>
        </w:tc>
        <w:tc>
          <w:tcPr>
            <w:tcW w:w="2254" w:type="dxa"/>
            <w:vAlign w:val="center"/>
          </w:tcPr>
          <w:p w14:paraId="0B695883" w14:textId="4FAC3328" w:rsidR="00AA01A7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63755C93" w14:textId="77777777" w:rsidR="00AA01A7" w:rsidRPr="00FD1761" w:rsidRDefault="00AA01A7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2F818E90" w14:textId="77777777" w:rsidR="00196608" w:rsidRDefault="00196608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0372AA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52D2B9" w14:textId="48D58B44" w:rsidR="00787AF4" w:rsidRDefault="00787AF4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434C87BE" wp14:editId="3CF35553">
            <wp:extent cx="5731510" cy="32219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4DEE7" w14:textId="6CB1D514" w:rsidR="00AA01A7" w:rsidRDefault="00AA01A7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/////////////////////////////////////////////////////////////////////////////////////////////////////////////////////////////////////</w:t>
      </w:r>
    </w:p>
    <w:p w14:paraId="075C4C67" w14:textId="77777777" w:rsidR="00FD1761" w:rsidRDefault="00FD1761" w:rsidP="001966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D18EF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52631E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B124A6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2D801B2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F30DA9" w14:textId="08AC340F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 NO:17</w:t>
      </w:r>
    </w:p>
    <w:p w14:paraId="1C5875CE" w14:textId="3CD504C6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Write a Java Program to Convert a Given Number of Days in Terms of Years, Weeks &amp; Days. The output values should verify using white box testing.</w:t>
      </w:r>
    </w:p>
    <w:p w14:paraId="5028507D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BADD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ggrammingknowled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B409AC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87DE2AA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6D5399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earsWeeksDay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6D2CE521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E5F06F1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E9A3161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52A6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number of days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017CAC5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ay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anner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4BCAA0E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8AFC95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yea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ys</w:t>
      </w:r>
      <w:r>
        <w:rPr>
          <w:rFonts w:ascii="Consolas" w:hAnsi="Consolas" w:cs="Consolas"/>
          <w:color w:val="000000"/>
          <w:sz w:val="20"/>
          <w:szCs w:val="20"/>
        </w:rPr>
        <w:t xml:space="preserve"> / 365;</w:t>
      </w:r>
    </w:p>
    <w:p w14:paraId="6A08AAFB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weeks</w:t>
      </w:r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r>
        <w:rPr>
          <w:rFonts w:ascii="Consolas" w:hAnsi="Consolas" w:cs="Consolas"/>
          <w:color w:val="6A3E3E"/>
          <w:sz w:val="20"/>
          <w:szCs w:val="20"/>
        </w:rPr>
        <w:t>days</w:t>
      </w:r>
      <w:r>
        <w:rPr>
          <w:rFonts w:ascii="Consolas" w:hAnsi="Consolas" w:cs="Consolas"/>
          <w:color w:val="000000"/>
          <w:sz w:val="20"/>
          <w:szCs w:val="20"/>
        </w:rPr>
        <w:t xml:space="preserve"> % 365) / 7;</w:t>
      </w:r>
    </w:p>
    <w:p w14:paraId="69944AA1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emainingDay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r>
        <w:rPr>
          <w:rFonts w:ascii="Consolas" w:hAnsi="Consolas" w:cs="Consolas"/>
          <w:color w:val="6A3E3E"/>
          <w:sz w:val="20"/>
          <w:szCs w:val="20"/>
        </w:rPr>
        <w:t>days</w:t>
      </w:r>
      <w:r>
        <w:rPr>
          <w:rFonts w:ascii="Consolas" w:hAnsi="Consolas" w:cs="Consolas"/>
          <w:color w:val="000000"/>
          <w:sz w:val="20"/>
          <w:szCs w:val="20"/>
        </w:rPr>
        <w:t xml:space="preserve"> % 365) % 7;</w:t>
      </w:r>
    </w:p>
    <w:p w14:paraId="78FFEE75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6BF4E5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ays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days is approximately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19EA85F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years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years,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weeks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weeks, and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emainingDay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days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EADFA50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689293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4DCBE998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22CD3E0B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 xml:space="preserve">package </w:t>
      </w:r>
      <w:proofErr w:type="spellStart"/>
      <w:r w:rsidRPr="00562BD9">
        <w:rPr>
          <w:sz w:val="24"/>
          <w:szCs w:val="24"/>
        </w:rPr>
        <w:t>proggrammingknowledge</w:t>
      </w:r>
      <w:proofErr w:type="spellEnd"/>
      <w:r w:rsidRPr="00562BD9">
        <w:rPr>
          <w:sz w:val="24"/>
          <w:szCs w:val="24"/>
        </w:rPr>
        <w:t>;</w:t>
      </w:r>
    </w:p>
    <w:p w14:paraId="36D1ECF6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 xml:space="preserve">import static </w:t>
      </w:r>
      <w:proofErr w:type="spellStart"/>
      <w:proofErr w:type="gramStart"/>
      <w:r w:rsidRPr="00562BD9">
        <w:rPr>
          <w:sz w:val="24"/>
          <w:szCs w:val="24"/>
        </w:rPr>
        <w:t>org.junit.jupiter.api.Assertions</w:t>
      </w:r>
      <w:proofErr w:type="spellEnd"/>
      <w:proofErr w:type="gramEnd"/>
      <w:r w:rsidRPr="00562BD9">
        <w:rPr>
          <w:sz w:val="24"/>
          <w:szCs w:val="24"/>
        </w:rPr>
        <w:t>.*;</w:t>
      </w:r>
    </w:p>
    <w:p w14:paraId="2E7C5F5A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 xml:space="preserve">import </w:t>
      </w:r>
      <w:proofErr w:type="spellStart"/>
      <w:proofErr w:type="gramStart"/>
      <w:r w:rsidRPr="00562BD9">
        <w:rPr>
          <w:sz w:val="24"/>
          <w:szCs w:val="24"/>
        </w:rPr>
        <w:t>org.junit.jupiter.api.Test</w:t>
      </w:r>
      <w:proofErr w:type="spellEnd"/>
      <w:proofErr w:type="gramEnd"/>
      <w:r w:rsidRPr="00562BD9">
        <w:rPr>
          <w:sz w:val="24"/>
          <w:szCs w:val="24"/>
        </w:rPr>
        <w:t>;</w:t>
      </w:r>
    </w:p>
    <w:p w14:paraId="7462CC32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 xml:space="preserve">class </w:t>
      </w:r>
      <w:proofErr w:type="spellStart"/>
      <w:r w:rsidRPr="00562BD9">
        <w:rPr>
          <w:sz w:val="24"/>
          <w:szCs w:val="24"/>
        </w:rPr>
        <w:t>YearsWeeksDaysconvert</w:t>
      </w:r>
      <w:proofErr w:type="spellEnd"/>
      <w:r w:rsidRPr="00562BD9">
        <w:rPr>
          <w:sz w:val="24"/>
          <w:szCs w:val="24"/>
        </w:rPr>
        <w:t xml:space="preserve"> {</w:t>
      </w:r>
    </w:p>
    <w:p w14:paraId="0D408577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</w:t>
      </w:r>
      <w:r w:rsidRPr="00562BD9">
        <w:rPr>
          <w:sz w:val="24"/>
          <w:szCs w:val="24"/>
        </w:rPr>
        <w:t>@Test</w:t>
      </w:r>
    </w:p>
    <w:p w14:paraId="7F4CDDE6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 xml:space="preserve">void </w:t>
      </w:r>
      <w:proofErr w:type="spellStart"/>
      <w:proofErr w:type="gramStart"/>
      <w:r w:rsidRPr="00562BD9">
        <w:rPr>
          <w:sz w:val="24"/>
          <w:szCs w:val="24"/>
        </w:rPr>
        <w:t>testYearsWeeksDaysconvert</w:t>
      </w:r>
      <w:proofErr w:type="spellEnd"/>
      <w:r w:rsidRPr="00562BD9">
        <w:rPr>
          <w:sz w:val="24"/>
          <w:szCs w:val="24"/>
        </w:rPr>
        <w:t>(</w:t>
      </w:r>
      <w:proofErr w:type="gramEnd"/>
      <w:r w:rsidRPr="00562BD9">
        <w:rPr>
          <w:sz w:val="24"/>
          <w:szCs w:val="24"/>
        </w:rPr>
        <w:t>) {</w:t>
      </w:r>
    </w:p>
    <w:p w14:paraId="42E9BF2F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</w:r>
      <w:r w:rsidRPr="00562BD9">
        <w:rPr>
          <w:sz w:val="24"/>
          <w:szCs w:val="24"/>
        </w:rPr>
        <w:tab/>
        <w:t xml:space="preserve"> int days = 1000; </w:t>
      </w:r>
    </w:p>
    <w:p w14:paraId="1C584704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</w:p>
    <w:p w14:paraId="01A92F3C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 xml:space="preserve">        int years = days / 365;</w:t>
      </w:r>
    </w:p>
    <w:p w14:paraId="5285CEE9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 xml:space="preserve">        int weeks = (days % 365) / 7;</w:t>
      </w:r>
    </w:p>
    <w:p w14:paraId="725FB0BC" w14:textId="77777777" w:rsidR="00F16F8C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 xml:space="preserve">        int </w:t>
      </w:r>
      <w:proofErr w:type="spellStart"/>
      <w:r w:rsidRPr="00562BD9">
        <w:rPr>
          <w:sz w:val="24"/>
          <w:szCs w:val="24"/>
        </w:rPr>
        <w:t>re</w:t>
      </w:r>
      <w:r>
        <w:rPr>
          <w:sz w:val="24"/>
          <w:szCs w:val="24"/>
        </w:rPr>
        <w:t>mainingDays</w:t>
      </w:r>
      <w:proofErr w:type="spellEnd"/>
      <w:r>
        <w:rPr>
          <w:sz w:val="24"/>
          <w:szCs w:val="24"/>
        </w:rPr>
        <w:t xml:space="preserve"> = (days % 365) % 7;</w:t>
      </w:r>
    </w:p>
    <w:p w14:paraId="5C0C1DC6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</w:t>
      </w:r>
      <w:r w:rsidRPr="00562BD9">
        <w:rPr>
          <w:sz w:val="24"/>
          <w:szCs w:val="24"/>
        </w:rPr>
        <w:t xml:space="preserve">  </w:t>
      </w:r>
      <w:proofErr w:type="spellStart"/>
      <w:proofErr w:type="gramStart"/>
      <w:r w:rsidRPr="00562BD9">
        <w:rPr>
          <w:sz w:val="24"/>
          <w:szCs w:val="24"/>
        </w:rPr>
        <w:t>assertEquals</w:t>
      </w:r>
      <w:proofErr w:type="spellEnd"/>
      <w:r w:rsidRPr="00562BD9">
        <w:rPr>
          <w:sz w:val="24"/>
          <w:szCs w:val="24"/>
        </w:rPr>
        <w:t>(</w:t>
      </w:r>
      <w:proofErr w:type="gramEnd"/>
      <w:r w:rsidRPr="00562BD9">
        <w:rPr>
          <w:sz w:val="24"/>
          <w:szCs w:val="24"/>
        </w:rPr>
        <w:t xml:space="preserve">2, years); </w:t>
      </w:r>
    </w:p>
    <w:p w14:paraId="57DF09F9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 xml:space="preserve">        </w:t>
      </w:r>
      <w:proofErr w:type="spellStart"/>
      <w:proofErr w:type="gramStart"/>
      <w:r w:rsidRPr="00562BD9">
        <w:rPr>
          <w:sz w:val="24"/>
          <w:szCs w:val="24"/>
        </w:rPr>
        <w:t>assertEquals</w:t>
      </w:r>
      <w:proofErr w:type="spellEnd"/>
      <w:r w:rsidRPr="00562BD9">
        <w:rPr>
          <w:sz w:val="24"/>
          <w:szCs w:val="24"/>
        </w:rPr>
        <w:t>(</w:t>
      </w:r>
      <w:proofErr w:type="gramEnd"/>
      <w:r w:rsidRPr="00562BD9">
        <w:rPr>
          <w:sz w:val="24"/>
          <w:szCs w:val="24"/>
        </w:rPr>
        <w:t xml:space="preserve">38, weeks); </w:t>
      </w:r>
    </w:p>
    <w:p w14:paraId="228E7584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 xml:space="preserve">        </w:t>
      </w:r>
      <w:proofErr w:type="spellStart"/>
      <w:proofErr w:type="gramStart"/>
      <w:r w:rsidRPr="00562BD9">
        <w:rPr>
          <w:sz w:val="24"/>
          <w:szCs w:val="24"/>
        </w:rPr>
        <w:t>assertEquals</w:t>
      </w:r>
      <w:proofErr w:type="spellEnd"/>
      <w:r w:rsidRPr="00562BD9">
        <w:rPr>
          <w:sz w:val="24"/>
          <w:szCs w:val="24"/>
        </w:rPr>
        <w:t>(</w:t>
      </w:r>
      <w:proofErr w:type="gramEnd"/>
      <w:r w:rsidRPr="00562BD9">
        <w:rPr>
          <w:sz w:val="24"/>
          <w:szCs w:val="24"/>
        </w:rPr>
        <w:t xml:space="preserve">4, </w:t>
      </w:r>
      <w:proofErr w:type="spellStart"/>
      <w:r w:rsidRPr="00562BD9">
        <w:rPr>
          <w:sz w:val="24"/>
          <w:szCs w:val="24"/>
        </w:rPr>
        <w:t>remainingDays</w:t>
      </w:r>
      <w:proofErr w:type="spellEnd"/>
      <w:r w:rsidRPr="00562BD9">
        <w:rPr>
          <w:sz w:val="24"/>
          <w:szCs w:val="24"/>
        </w:rPr>
        <w:t xml:space="preserve">); </w:t>
      </w:r>
    </w:p>
    <w:p w14:paraId="4E3F1D8C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</w:r>
      <w:r w:rsidRPr="00562BD9">
        <w:rPr>
          <w:sz w:val="24"/>
          <w:szCs w:val="24"/>
        </w:rPr>
        <w:tab/>
      </w:r>
    </w:p>
    <w:p w14:paraId="665D6078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ab/>
        <w:t>}</w:t>
      </w:r>
    </w:p>
    <w:p w14:paraId="274AC8EA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</w:p>
    <w:p w14:paraId="7B0A935E" w14:textId="77777777" w:rsidR="00F16F8C" w:rsidRPr="00562BD9" w:rsidRDefault="00F16F8C" w:rsidP="00F16F8C">
      <w:pPr>
        <w:tabs>
          <w:tab w:val="left" w:pos="2847"/>
        </w:tabs>
        <w:rPr>
          <w:sz w:val="24"/>
          <w:szCs w:val="24"/>
        </w:rPr>
      </w:pPr>
      <w:r w:rsidRPr="00562BD9">
        <w:rPr>
          <w:sz w:val="24"/>
          <w:szCs w:val="24"/>
        </w:rPr>
        <w:t>}</w:t>
      </w:r>
    </w:p>
    <w:p w14:paraId="36440DBC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A4A3FA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80B31E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7BD8CCD6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1A8A" w14:paraId="1DE956A7" w14:textId="77777777" w:rsidTr="00121A8A">
        <w:tc>
          <w:tcPr>
            <w:tcW w:w="4508" w:type="dxa"/>
          </w:tcPr>
          <w:p w14:paraId="47373703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2C463EF0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121A8A" w14:paraId="3600D5B9" w14:textId="77777777" w:rsidTr="00121A8A">
        <w:tc>
          <w:tcPr>
            <w:tcW w:w="4508" w:type="dxa"/>
          </w:tcPr>
          <w:p w14:paraId="1BAE19DD" w14:textId="4A2FDB65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 days</w:t>
            </w:r>
          </w:p>
        </w:tc>
        <w:tc>
          <w:tcPr>
            <w:tcW w:w="4508" w:type="dxa"/>
          </w:tcPr>
          <w:p w14:paraId="0122FAEC" w14:textId="4E8B1EF7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,38 weeks,4 days</w:t>
            </w:r>
          </w:p>
        </w:tc>
      </w:tr>
    </w:tbl>
    <w:p w14:paraId="5913F791" w14:textId="77777777" w:rsidR="00121A8A" w:rsidRPr="00A967E7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EA505B5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50AB9" w14:textId="2E647338" w:rsidR="00121A8A" w:rsidRPr="00A967E7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649471A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399FDC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61B6BF05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0FA70993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2713"/>
        <w:gridCol w:w="2254"/>
        <w:gridCol w:w="2254"/>
        <w:gridCol w:w="2254"/>
      </w:tblGrid>
      <w:tr w:rsidR="00121A8A" w:rsidRPr="00FD1761" w14:paraId="4C891A3A" w14:textId="77777777" w:rsidTr="00121A8A">
        <w:tc>
          <w:tcPr>
            <w:tcW w:w="2713" w:type="dxa"/>
            <w:vAlign w:val="center"/>
          </w:tcPr>
          <w:p w14:paraId="784BF608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152A90D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1D02317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782F602A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6F389422" w14:textId="77777777" w:rsidTr="00121A8A">
        <w:tc>
          <w:tcPr>
            <w:tcW w:w="2713" w:type="dxa"/>
            <w:vAlign w:val="center"/>
          </w:tcPr>
          <w:p w14:paraId="42BFFD5C" w14:textId="100472A0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 days</w:t>
            </w:r>
          </w:p>
        </w:tc>
        <w:tc>
          <w:tcPr>
            <w:tcW w:w="2254" w:type="dxa"/>
            <w:vAlign w:val="center"/>
          </w:tcPr>
          <w:p w14:paraId="5A67878A" w14:textId="523F66F4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,38 weeks,4 days</w:t>
            </w:r>
          </w:p>
        </w:tc>
        <w:tc>
          <w:tcPr>
            <w:tcW w:w="2254" w:type="dxa"/>
            <w:vAlign w:val="center"/>
          </w:tcPr>
          <w:p w14:paraId="50C7A029" w14:textId="4F56A7AC" w:rsidR="00121A8A" w:rsidRPr="00681F5D" w:rsidRDefault="00681F5D" w:rsidP="00121A8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,38 weeks,4 days</w:t>
            </w:r>
          </w:p>
        </w:tc>
        <w:tc>
          <w:tcPr>
            <w:tcW w:w="2254" w:type="dxa"/>
            <w:vAlign w:val="center"/>
          </w:tcPr>
          <w:p w14:paraId="1558155F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23C5DA37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8512D92" w14:textId="17B3A488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61BBB7DE" wp14:editId="56673EE0">
            <wp:extent cx="5731510" cy="32219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1FB7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239C0E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76AAFA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238A21DF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054234D1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21A8A" w:rsidRPr="00FD1761" w14:paraId="4AB98A2E" w14:textId="77777777" w:rsidTr="00121A8A">
        <w:tc>
          <w:tcPr>
            <w:tcW w:w="2254" w:type="dxa"/>
            <w:vAlign w:val="center"/>
          </w:tcPr>
          <w:p w14:paraId="57F0F05E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51423A1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74BA5193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2AD86579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7C47BED4" w14:textId="77777777" w:rsidTr="00121A8A">
        <w:tc>
          <w:tcPr>
            <w:tcW w:w="2254" w:type="dxa"/>
            <w:vAlign w:val="center"/>
          </w:tcPr>
          <w:p w14:paraId="4AF6DB88" w14:textId="1C8A2909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 days</w:t>
            </w:r>
          </w:p>
        </w:tc>
        <w:tc>
          <w:tcPr>
            <w:tcW w:w="2254" w:type="dxa"/>
            <w:vAlign w:val="center"/>
          </w:tcPr>
          <w:p w14:paraId="7B50BB8E" w14:textId="7FF677C6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years,38 weeks,5 days</w:t>
            </w:r>
          </w:p>
        </w:tc>
        <w:tc>
          <w:tcPr>
            <w:tcW w:w="2254" w:type="dxa"/>
            <w:vAlign w:val="center"/>
          </w:tcPr>
          <w:p w14:paraId="63383DE8" w14:textId="5B486CA0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7FABC8EA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6770B4BD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448CE8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825D51" w14:textId="0F087A44" w:rsidR="00121A8A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 wp14:anchorId="53474BAF" wp14:editId="5F557F27">
            <wp:extent cx="5731510" cy="32219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E743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C8CC2E" w14:textId="43C5A25D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 NO:18</w:t>
      </w:r>
    </w:p>
    <w:p w14:paraId="374DEE8F" w14:textId="53B31655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Find the factorial of n. The output values should verify using white box testing.</w:t>
      </w:r>
    </w:p>
    <w:p w14:paraId="0C0B8BBF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31FCDD41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C0C94D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public class Factorial {</w:t>
      </w:r>
    </w:p>
    <w:p w14:paraId="1AF75BC7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889BBD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public static long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calculateFactoria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int n) {</w:t>
      </w:r>
    </w:p>
    <w:p w14:paraId="79CB6F35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if (n &lt; 0) {</w:t>
      </w:r>
    </w:p>
    <w:p w14:paraId="0C764463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throw new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IllegalArgumentExceptio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"Factorial is not defined for negative numbers.");</w:t>
      </w:r>
    </w:p>
    <w:p w14:paraId="302A2E75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}</w:t>
      </w:r>
    </w:p>
    <w:p w14:paraId="5D450396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p w14:paraId="3BA77D77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if (n == 0 || n == 1) {</w:t>
      </w:r>
    </w:p>
    <w:p w14:paraId="23850E42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return 1;</w:t>
      </w:r>
    </w:p>
    <w:p w14:paraId="4280AD27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}</w:t>
      </w:r>
    </w:p>
    <w:p w14:paraId="5D7F8D54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p w14:paraId="015DB965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long factorial = 1;</w:t>
      </w:r>
    </w:p>
    <w:p w14:paraId="039DFE0F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for (int i = 2; i &lt;= n; i++) {</w:t>
      </w:r>
    </w:p>
    <w:p w14:paraId="5F2838ED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factorial *= i;</w:t>
      </w:r>
    </w:p>
    <w:p w14:paraId="251CB945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}</w:t>
      </w:r>
    </w:p>
    <w:p w14:paraId="59FC4622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p w14:paraId="3E1B7DCA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return factorial;</w:t>
      </w:r>
    </w:p>
    <w:p w14:paraId="3FB57664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2F8BA329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FF24A7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492DDC74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7F6F3A69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20BA0A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static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Assertions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.*;</w:t>
      </w:r>
    </w:p>
    <w:p w14:paraId="278E010E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CB2D63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Test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4698E463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7E975B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lastRenderedPageBreak/>
        <w:t xml:space="preserve">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Factorialof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7D8185C0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F51527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@Test</w:t>
      </w:r>
    </w:p>
    <w:p w14:paraId="1139637F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testFactorialof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61AAA905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1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Factorial.calculateFactoria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0));</w:t>
      </w:r>
    </w:p>
    <w:p w14:paraId="6B231342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1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Factorial.calculateFactoria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));</w:t>
      </w:r>
    </w:p>
    <w:p w14:paraId="3BA6C124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120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Factorial.calculateFactoria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5));</w:t>
      </w:r>
    </w:p>
    <w:p w14:paraId="074C46CB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3628800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Factorial.calculateFactoria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0));</w:t>
      </w:r>
    </w:p>
    <w:p w14:paraId="14447C84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try {</w:t>
      </w:r>
    </w:p>
    <w:p w14:paraId="22699238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Factorial.calculateFactorial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-5);</w:t>
      </w:r>
    </w:p>
    <w:p w14:paraId="471B4602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proofErr w:type="gramStart"/>
      <w:r w:rsidRPr="00196608">
        <w:rPr>
          <w:rFonts w:ascii="Times New Roman" w:hAnsi="Times New Roman" w:cs="Times New Roman"/>
          <w:sz w:val="24"/>
          <w:szCs w:val="24"/>
        </w:rPr>
        <w:t>fail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Expected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IllegalArgumentExceptio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");</w:t>
      </w:r>
    </w:p>
    <w:p w14:paraId="7C59A87E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} catch (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IllegalArgumentExceptio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e) {</w:t>
      </w:r>
    </w:p>
    <w:p w14:paraId="16A1EDF3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Factorial is not defined for negative numbers.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e.getMessa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));</w:t>
      </w:r>
    </w:p>
    <w:p w14:paraId="5D3246A3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6CCCC05E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</w:p>
    <w:p w14:paraId="05FCB83C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4B34806E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2FE35D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7AF45FC9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C7232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49F59A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F6BF73" w14:textId="6E0D676A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633662B6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1A8A" w14:paraId="50853190" w14:textId="77777777" w:rsidTr="00121A8A">
        <w:tc>
          <w:tcPr>
            <w:tcW w:w="4508" w:type="dxa"/>
          </w:tcPr>
          <w:p w14:paraId="3875B9BB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17631E11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121A8A" w14:paraId="573C401A" w14:textId="77777777" w:rsidTr="00121A8A">
        <w:tc>
          <w:tcPr>
            <w:tcW w:w="4508" w:type="dxa"/>
          </w:tcPr>
          <w:p w14:paraId="20CB54C7" w14:textId="07506B7A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508" w:type="dxa"/>
          </w:tcPr>
          <w:p w14:paraId="33802C9D" w14:textId="072B430A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</w:tbl>
    <w:p w14:paraId="3D7400B5" w14:textId="77777777" w:rsidR="00121A8A" w:rsidRPr="00A967E7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454360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F2994F" w14:textId="77777777" w:rsidR="00121A8A" w:rsidRPr="00A967E7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2BF04730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E7CDF6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1A99E10F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2713"/>
        <w:gridCol w:w="2254"/>
        <w:gridCol w:w="2254"/>
        <w:gridCol w:w="2254"/>
      </w:tblGrid>
      <w:tr w:rsidR="00121A8A" w:rsidRPr="00FD1761" w14:paraId="25261F0C" w14:textId="77777777" w:rsidTr="00121A8A">
        <w:tc>
          <w:tcPr>
            <w:tcW w:w="2713" w:type="dxa"/>
            <w:vAlign w:val="center"/>
          </w:tcPr>
          <w:p w14:paraId="1C5BCDC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08F0F54D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1EFF4771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426483EE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7CFED89C" w14:textId="77777777" w:rsidTr="00121A8A">
        <w:tc>
          <w:tcPr>
            <w:tcW w:w="2713" w:type="dxa"/>
            <w:vAlign w:val="center"/>
          </w:tcPr>
          <w:p w14:paraId="4281E42E" w14:textId="16CD41C8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4" w:type="dxa"/>
            <w:vAlign w:val="center"/>
          </w:tcPr>
          <w:p w14:paraId="0C1B83DE" w14:textId="3F59225A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254" w:type="dxa"/>
            <w:vAlign w:val="center"/>
          </w:tcPr>
          <w:p w14:paraId="169E963F" w14:textId="4272ED23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254" w:type="dxa"/>
            <w:vAlign w:val="center"/>
          </w:tcPr>
          <w:p w14:paraId="5CF6A402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46D521D2" w14:textId="21998BEE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BD281B4" w14:textId="1625CC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onsolas" w:hAnsi="Consolas" w:cs="Consolas"/>
          <w:noProof/>
          <w:sz w:val="20"/>
          <w:szCs w:val="20"/>
          <w:lang w:eastAsia="en-IN"/>
        </w:rPr>
        <w:lastRenderedPageBreak/>
        <w:drawing>
          <wp:inline distT="0" distB="0" distL="0" distR="0" wp14:anchorId="4321C05B" wp14:editId="6F071417">
            <wp:extent cx="5731510" cy="3221990"/>
            <wp:effectExtent l="0" t="0" r="2540" b="0"/>
            <wp:docPr id="14" name="Picture 14" descr="C:\Users\Lenovo\Downloads\WhatsApp Image 2024-03-18 at 2.27.1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Lenovo\Downloads\WhatsApp Image 2024-03-18 at 2.27.12 PM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685AC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C02E290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D29BE3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4FB33C84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2A2560C2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21A8A" w:rsidRPr="00FD1761" w14:paraId="42657DFB" w14:textId="77777777" w:rsidTr="00121A8A">
        <w:tc>
          <w:tcPr>
            <w:tcW w:w="2254" w:type="dxa"/>
            <w:vAlign w:val="center"/>
          </w:tcPr>
          <w:p w14:paraId="76FDACEB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7CDFA748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B21755C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3DA01C2B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1BFAF21C" w14:textId="77777777" w:rsidTr="00121A8A">
        <w:tc>
          <w:tcPr>
            <w:tcW w:w="2254" w:type="dxa"/>
            <w:vAlign w:val="center"/>
          </w:tcPr>
          <w:p w14:paraId="4A9ED04A" w14:textId="76633E4F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4" w:type="dxa"/>
            <w:vAlign w:val="center"/>
          </w:tcPr>
          <w:p w14:paraId="49A97302" w14:textId="1D7CDDBD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1</w:t>
            </w:r>
          </w:p>
        </w:tc>
        <w:tc>
          <w:tcPr>
            <w:tcW w:w="2254" w:type="dxa"/>
            <w:vAlign w:val="center"/>
          </w:tcPr>
          <w:p w14:paraId="04AE028D" w14:textId="486BEAC2" w:rsidR="00121A8A" w:rsidRPr="00FD1761" w:rsidRDefault="00681F5D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22A48123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0526E036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97C626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435AD66" w14:textId="17FF7CA7" w:rsidR="00121A8A" w:rsidRDefault="00681F5D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3F5DC7DE" wp14:editId="7805941B">
            <wp:extent cx="5731510" cy="322213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E4769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F63574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6D605C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207489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9C4A20F" w14:textId="42AEAAE6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X NO:19</w:t>
      </w:r>
    </w:p>
    <w:p w14:paraId="3789F5FD" w14:textId="26AA1359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Find the year of the given date is leap year or not .The output values should verify using white box testing</w:t>
      </w:r>
    </w:p>
    <w:p w14:paraId="608EA3FA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35A0E9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CC3AB8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03F57E3D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F89205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0A06BBF0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public static String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check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int year) {</w:t>
      </w:r>
    </w:p>
    <w:p w14:paraId="3F648BE0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if ((year % 4 == 0 &amp;&amp; year % </w:t>
      </w:r>
      <w:proofErr w:type="gramStart"/>
      <w:r w:rsidRPr="00196608">
        <w:rPr>
          <w:rFonts w:ascii="Times New Roman" w:hAnsi="Times New Roman" w:cs="Times New Roman"/>
          <w:sz w:val="24"/>
          <w:szCs w:val="24"/>
        </w:rPr>
        <w:t>100 !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= 0) || (year % 400 == 0)) {</w:t>
      </w:r>
    </w:p>
    <w:p w14:paraId="0F56F83B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return year + " is a leap year.";</w:t>
      </w:r>
    </w:p>
    <w:p w14:paraId="167D9979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14:paraId="6B75669C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    return year + " is not a leap year.";</w:t>
      </w:r>
    </w:p>
    <w:p w14:paraId="11EE5C98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062F8AE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FEAED4C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9E5E65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public static void </w:t>
      </w:r>
      <w:proofErr w:type="gramStart"/>
      <w:r w:rsidRPr="0019660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30980C34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int year = 2024; </w:t>
      </w:r>
    </w:p>
    <w:p w14:paraId="5418F39E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check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year));</w:t>
      </w:r>
    </w:p>
    <w:p w14:paraId="5C46CE3C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62CBD6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203283C5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4CF5EACB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proggrammingknowledge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113D3980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D3AF79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static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Assertions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.*;</w:t>
      </w:r>
    </w:p>
    <w:p w14:paraId="77FFBC33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E3EB7D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org.junit.jupiter.api.Test</w:t>
      </w:r>
      <w:proofErr w:type="spellEnd"/>
      <w:proofErr w:type="gramEnd"/>
      <w:r w:rsidRPr="00196608">
        <w:rPr>
          <w:rFonts w:ascii="Times New Roman" w:hAnsi="Times New Roman" w:cs="Times New Roman"/>
          <w:sz w:val="24"/>
          <w:szCs w:val="24"/>
        </w:rPr>
        <w:t>;</w:t>
      </w:r>
    </w:p>
    <w:p w14:paraId="4ACDD0BC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CD8A39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LeapYearornot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6C3C82F2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880BD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@Test</w:t>
      </w:r>
    </w:p>
    <w:p w14:paraId="71EFB231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testLeapYearornot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>) {</w:t>
      </w:r>
    </w:p>
    <w:p w14:paraId="1393F259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2024 is a leap year.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LeapYear.check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2024));</w:t>
      </w:r>
    </w:p>
    <w:p w14:paraId="2DC4ED37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2021 is not a leap year.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LeapYear.check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2021));</w:t>
      </w:r>
    </w:p>
    <w:p w14:paraId="76CD2940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2000 is a leap year.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LeapYear.check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2000));</w:t>
      </w:r>
    </w:p>
    <w:p w14:paraId="37B46706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spellStart"/>
      <w:proofErr w:type="gramStart"/>
      <w:r w:rsidRPr="00196608">
        <w:rPr>
          <w:rFonts w:ascii="Times New Roman" w:hAnsi="Times New Roman" w:cs="Times New Roman"/>
          <w:sz w:val="24"/>
          <w:szCs w:val="24"/>
        </w:rPr>
        <w:t>assertEquals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96608">
        <w:rPr>
          <w:rFonts w:ascii="Times New Roman" w:hAnsi="Times New Roman" w:cs="Times New Roman"/>
          <w:sz w:val="24"/>
          <w:szCs w:val="24"/>
        </w:rPr>
        <w:t xml:space="preserve">"1900 is not a leap year.", </w:t>
      </w:r>
      <w:proofErr w:type="spellStart"/>
      <w:r w:rsidRPr="00196608">
        <w:rPr>
          <w:rFonts w:ascii="Times New Roman" w:hAnsi="Times New Roman" w:cs="Times New Roman"/>
          <w:sz w:val="24"/>
          <w:szCs w:val="24"/>
        </w:rPr>
        <w:t>LeapYear.checkLeapYear</w:t>
      </w:r>
      <w:proofErr w:type="spellEnd"/>
      <w:r w:rsidRPr="00196608">
        <w:rPr>
          <w:rFonts w:ascii="Times New Roman" w:hAnsi="Times New Roman" w:cs="Times New Roman"/>
          <w:sz w:val="24"/>
          <w:szCs w:val="24"/>
        </w:rPr>
        <w:t>(1900));</w:t>
      </w:r>
    </w:p>
    <w:p w14:paraId="1EE124E0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</w:r>
      <w:r w:rsidRPr="00196608">
        <w:rPr>
          <w:rFonts w:ascii="Times New Roman" w:hAnsi="Times New Roman" w:cs="Times New Roman"/>
          <w:sz w:val="24"/>
          <w:szCs w:val="24"/>
        </w:rPr>
        <w:tab/>
      </w:r>
    </w:p>
    <w:p w14:paraId="3E507B18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ab/>
        <w:t>}</w:t>
      </w:r>
    </w:p>
    <w:p w14:paraId="308F19C4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DC4A11" w14:textId="77777777" w:rsidR="00F16F8C" w:rsidRPr="00196608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6608">
        <w:rPr>
          <w:rFonts w:ascii="Times New Roman" w:hAnsi="Times New Roman" w:cs="Times New Roman"/>
          <w:sz w:val="24"/>
          <w:szCs w:val="24"/>
        </w:rPr>
        <w:t>}</w:t>
      </w:r>
    </w:p>
    <w:p w14:paraId="2A127486" w14:textId="77777777" w:rsidR="00F16F8C" w:rsidRDefault="00F16F8C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88F2F2" w14:textId="77777777" w:rsidR="00787AF4" w:rsidRDefault="00787AF4" w:rsidP="00787AF4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p w14:paraId="5E4BE23C" w14:textId="77777777" w:rsidR="00787AF4" w:rsidRDefault="00787AF4" w:rsidP="00F16F8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6AE47C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1A8A" w14:paraId="71198FD2" w14:textId="77777777" w:rsidTr="00121A8A">
        <w:tc>
          <w:tcPr>
            <w:tcW w:w="4508" w:type="dxa"/>
          </w:tcPr>
          <w:p w14:paraId="2D4BC15E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4E46117C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121A8A" w14:paraId="1A940E56" w14:textId="77777777" w:rsidTr="00121A8A">
        <w:tc>
          <w:tcPr>
            <w:tcW w:w="4508" w:type="dxa"/>
          </w:tcPr>
          <w:p w14:paraId="7CAF59F4" w14:textId="6C040E45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4508" w:type="dxa"/>
          </w:tcPr>
          <w:p w14:paraId="6E1AF0C8" w14:textId="1266A3AF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p year</w:t>
            </w:r>
          </w:p>
        </w:tc>
      </w:tr>
    </w:tbl>
    <w:p w14:paraId="77164B18" w14:textId="77777777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23902C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38A1C7B" w14:textId="77777777" w:rsidR="00121A8A" w:rsidRPr="00A967E7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4736DC8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4755FD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 Case 1:</w:t>
      </w:r>
    </w:p>
    <w:p w14:paraId="5ABABDEC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2713"/>
        <w:gridCol w:w="2254"/>
        <w:gridCol w:w="2254"/>
        <w:gridCol w:w="2254"/>
      </w:tblGrid>
      <w:tr w:rsidR="00121A8A" w:rsidRPr="00FD1761" w14:paraId="23BFE5B7" w14:textId="77777777" w:rsidTr="00121A8A">
        <w:tc>
          <w:tcPr>
            <w:tcW w:w="2713" w:type="dxa"/>
            <w:vAlign w:val="center"/>
          </w:tcPr>
          <w:p w14:paraId="4D0CF3F4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04F7A99E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2C32BAF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313A46EE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2639EA02" w14:textId="77777777" w:rsidTr="00121A8A">
        <w:tc>
          <w:tcPr>
            <w:tcW w:w="2713" w:type="dxa"/>
            <w:vAlign w:val="center"/>
          </w:tcPr>
          <w:p w14:paraId="13DC5B60" w14:textId="1605D01F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2254" w:type="dxa"/>
            <w:vAlign w:val="center"/>
          </w:tcPr>
          <w:p w14:paraId="07AA26B4" w14:textId="6AE42766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p year</w:t>
            </w:r>
          </w:p>
        </w:tc>
        <w:tc>
          <w:tcPr>
            <w:tcW w:w="2254" w:type="dxa"/>
            <w:vAlign w:val="center"/>
          </w:tcPr>
          <w:p w14:paraId="259B7D0B" w14:textId="5BB1AC1B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p year</w:t>
            </w:r>
          </w:p>
        </w:tc>
        <w:tc>
          <w:tcPr>
            <w:tcW w:w="2254" w:type="dxa"/>
            <w:vAlign w:val="center"/>
          </w:tcPr>
          <w:p w14:paraId="5918C492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57C8CA7D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0730E5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EB830E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7F4BC1" w14:textId="6353AA42" w:rsidR="00121A8A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onsolas" w:hAnsi="Consolas" w:cs="Consolas"/>
          <w:noProof/>
          <w:sz w:val="20"/>
          <w:szCs w:val="20"/>
          <w:lang w:eastAsia="en-IN"/>
        </w:rPr>
        <w:drawing>
          <wp:inline distT="0" distB="0" distL="0" distR="0" wp14:anchorId="1BB7855D" wp14:editId="7AAF00A1">
            <wp:extent cx="5731510" cy="3221990"/>
            <wp:effectExtent l="0" t="0" r="2540" b="0"/>
            <wp:docPr id="16" name="Picture 16" descr="C:\Users\Lenovo\Downloads\WhatsApp Image 2024-03-18 at 2.27.39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Lenovo\Downloads\WhatsApp Image 2024-03-18 at 2.27.39 PM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143C4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F742865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663E8E0B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08DC36A8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21A8A" w:rsidRPr="00FD1761" w14:paraId="41052550" w14:textId="77777777" w:rsidTr="00121A8A">
        <w:tc>
          <w:tcPr>
            <w:tcW w:w="2254" w:type="dxa"/>
            <w:vAlign w:val="center"/>
          </w:tcPr>
          <w:p w14:paraId="03298BC6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6BE3DC01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1F7C1199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75BBCF1B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5C10ADA7" w14:textId="77777777" w:rsidTr="00121A8A">
        <w:tc>
          <w:tcPr>
            <w:tcW w:w="2254" w:type="dxa"/>
            <w:vAlign w:val="center"/>
          </w:tcPr>
          <w:p w14:paraId="7D75341E" w14:textId="2541E9A2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2254" w:type="dxa"/>
            <w:vAlign w:val="center"/>
          </w:tcPr>
          <w:p w14:paraId="145D5CBC" w14:textId="01BE4696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p year</w:t>
            </w:r>
          </w:p>
        </w:tc>
        <w:tc>
          <w:tcPr>
            <w:tcW w:w="2254" w:type="dxa"/>
            <w:vAlign w:val="center"/>
          </w:tcPr>
          <w:p w14:paraId="5CBB5942" w14:textId="40A09771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1A5C2553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06E2CAF8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A3A5DC" w14:textId="6BDFFF4A" w:rsidR="00121A8A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Consolas" w:hAnsi="Consolas" w:cs="Consolas"/>
          <w:noProof/>
          <w:sz w:val="20"/>
          <w:szCs w:val="20"/>
          <w:lang w:eastAsia="en-IN"/>
        </w:rPr>
        <w:lastRenderedPageBreak/>
        <w:drawing>
          <wp:inline distT="0" distB="0" distL="0" distR="0" wp14:anchorId="0B51BC30" wp14:editId="5A8FF331">
            <wp:extent cx="5731510" cy="3221990"/>
            <wp:effectExtent l="0" t="0" r="2540" b="0"/>
            <wp:docPr id="17" name="Picture 17" descr="C:\Users\Lenovo\Downloads\WhatsApp Image 2024-03-18 at 2.27.39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Lenovo\Downloads\WhatsApp Image 2024-03-18 at 2.27.39 PM (1)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F7CF6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39E826" w14:textId="77777777" w:rsidR="00787AF4" w:rsidRDefault="00787AF4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B4FD65" w14:textId="5A54F008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 NO:20</w:t>
      </w:r>
    </w:p>
    <w:p w14:paraId="6B69F124" w14:textId="13CB3AD1" w:rsidR="00121A8A" w:rsidRDefault="00121A8A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21A8A">
        <w:rPr>
          <w:rFonts w:ascii="Times New Roman" w:hAnsi="Times New Roman" w:cs="Times New Roman"/>
          <w:b/>
          <w:sz w:val="24"/>
          <w:szCs w:val="24"/>
        </w:rPr>
        <w:t>Write a program to find the square, cube of the given decimal number. The output values should verify using white box testing</w:t>
      </w:r>
    </w:p>
    <w:p w14:paraId="34D02C54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41568D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2A2365E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5D465F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ggrammingknowled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161919D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71C0B79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F12030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quareCub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026C9567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AAC3A3B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C42AA8C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95A7C9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nter a decimal number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C528536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b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anner</w:t>
      </w:r>
      <w:r>
        <w:rPr>
          <w:rFonts w:ascii="Consolas" w:hAnsi="Consolas" w:cs="Consolas"/>
          <w:color w:val="000000"/>
          <w:sz w:val="20"/>
          <w:szCs w:val="20"/>
        </w:rPr>
        <w:t>.nextDoub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04CD557E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57367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quar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umber</w:t>
      </w:r>
      <w:r>
        <w:rPr>
          <w:rFonts w:ascii="Consolas" w:hAnsi="Consolas" w:cs="Consolas"/>
          <w:color w:val="00000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sz w:val="20"/>
          <w:szCs w:val="20"/>
        </w:rPr>
        <w:t>numb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D390BD5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ub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umber</w:t>
      </w:r>
      <w:r>
        <w:rPr>
          <w:rFonts w:ascii="Consolas" w:hAnsi="Consolas" w:cs="Consolas"/>
          <w:color w:val="00000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sz w:val="20"/>
          <w:szCs w:val="20"/>
        </w:rPr>
        <w:t>number</w:t>
      </w:r>
      <w:r>
        <w:rPr>
          <w:rFonts w:ascii="Consolas" w:hAnsi="Consolas" w:cs="Consolas"/>
          <w:color w:val="00000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sz w:val="20"/>
          <w:szCs w:val="20"/>
        </w:rPr>
        <w:t>numb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087ED47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A6A338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quare of the number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squar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8D080CC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ube of the number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cub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1E9E9B4" w14:textId="77777777" w:rsidR="00F16F8C" w:rsidRDefault="00F16F8C" w:rsidP="00F16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}</w:t>
      </w:r>
    </w:p>
    <w:p w14:paraId="05B75ED5" w14:textId="77777777" w:rsidR="00F16F8C" w:rsidRDefault="00F16F8C" w:rsidP="00F16F8C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6BDCCF2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package </w:t>
      </w:r>
      <w:proofErr w:type="spellStart"/>
      <w:r w:rsidRPr="0095102A">
        <w:rPr>
          <w:b/>
          <w:sz w:val="24"/>
          <w:szCs w:val="24"/>
        </w:rPr>
        <w:t>proggrammingknowledge</w:t>
      </w:r>
      <w:proofErr w:type="spellEnd"/>
      <w:r w:rsidRPr="0095102A">
        <w:rPr>
          <w:b/>
          <w:sz w:val="24"/>
          <w:szCs w:val="24"/>
        </w:rPr>
        <w:t>;</w:t>
      </w:r>
    </w:p>
    <w:p w14:paraId="1A6C6042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import static </w:t>
      </w:r>
      <w:proofErr w:type="spellStart"/>
      <w:proofErr w:type="gramStart"/>
      <w:r w:rsidRPr="0095102A">
        <w:rPr>
          <w:b/>
          <w:sz w:val="24"/>
          <w:szCs w:val="24"/>
        </w:rPr>
        <w:t>org.junit.jupiter.api.Assertions</w:t>
      </w:r>
      <w:proofErr w:type="spellEnd"/>
      <w:proofErr w:type="gramEnd"/>
      <w:r w:rsidRPr="0095102A">
        <w:rPr>
          <w:b/>
          <w:sz w:val="24"/>
          <w:szCs w:val="24"/>
        </w:rPr>
        <w:t>.*;</w:t>
      </w:r>
    </w:p>
    <w:p w14:paraId="4AB5944D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import </w:t>
      </w:r>
      <w:proofErr w:type="spellStart"/>
      <w:proofErr w:type="gramStart"/>
      <w:r w:rsidRPr="0095102A">
        <w:rPr>
          <w:b/>
          <w:sz w:val="24"/>
          <w:szCs w:val="24"/>
        </w:rPr>
        <w:t>org.junit.jupiter.api.Test</w:t>
      </w:r>
      <w:proofErr w:type="spellEnd"/>
      <w:proofErr w:type="gramEnd"/>
      <w:r w:rsidRPr="0095102A">
        <w:rPr>
          <w:b/>
          <w:sz w:val="24"/>
          <w:szCs w:val="24"/>
        </w:rPr>
        <w:t>;</w:t>
      </w:r>
    </w:p>
    <w:p w14:paraId="33071D06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class </w:t>
      </w:r>
      <w:proofErr w:type="spellStart"/>
      <w:r w:rsidRPr="0095102A">
        <w:rPr>
          <w:b/>
          <w:sz w:val="24"/>
          <w:szCs w:val="24"/>
        </w:rPr>
        <w:t>SquareCubeconvert</w:t>
      </w:r>
      <w:proofErr w:type="spellEnd"/>
      <w:r w:rsidRPr="0095102A">
        <w:rPr>
          <w:b/>
          <w:sz w:val="24"/>
          <w:szCs w:val="24"/>
        </w:rPr>
        <w:t xml:space="preserve"> {</w:t>
      </w:r>
    </w:p>
    <w:p w14:paraId="32F13ADC" w14:textId="77777777" w:rsidR="00F16F8C" w:rsidRPr="0095102A" w:rsidRDefault="00F16F8C" w:rsidP="00F16F8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</w:t>
      </w:r>
      <w:r w:rsidRPr="0095102A">
        <w:rPr>
          <w:b/>
          <w:sz w:val="24"/>
          <w:szCs w:val="24"/>
        </w:rPr>
        <w:t>@Test</w:t>
      </w:r>
    </w:p>
    <w:p w14:paraId="6B6BCEEE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lastRenderedPageBreak/>
        <w:tab/>
        <w:t xml:space="preserve">void </w:t>
      </w:r>
      <w:proofErr w:type="spellStart"/>
      <w:proofErr w:type="gramStart"/>
      <w:r w:rsidRPr="0095102A">
        <w:rPr>
          <w:b/>
          <w:sz w:val="24"/>
          <w:szCs w:val="24"/>
        </w:rPr>
        <w:t>testSquareCubeconvert</w:t>
      </w:r>
      <w:proofErr w:type="spellEnd"/>
      <w:r w:rsidRPr="0095102A">
        <w:rPr>
          <w:b/>
          <w:sz w:val="24"/>
          <w:szCs w:val="24"/>
        </w:rPr>
        <w:t>(</w:t>
      </w:r>
      <w:proofErr w:type="gramEnd"/>
      <w:r w:rsidRPr="0095102A">
        <w:rPr>
          <w:b/>
          <w:sz w:val="24"/>
          <w:szCs w:val="24"/>
        </w:rPr>
        <w:t>) {</w:t>
      </w:r>
    </w:p>
    <w:p w14:paraId="21EE6577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double number = 2.5; </w:t>
      </w:r>
    </w:p>
    <w:p w14:paraId="51B75A60" w14:textId="77777777" w:rsidR="00F16F8C" w:rsidRPr="0095102A" w:rsidRDefault="00F16F8C" w:rsidP="00F16F8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</w:t>
      </w:r>
      <w:r w:rsidRPr="0095102A">
        <w:rPr>
          <w:b/>
          <w:sz w:val="24"/>
          <w:szCs w:val="24"/>
        </w:rPr>
        <w:t xml:space="preserve">  double square = number * number;</w:t>
      </w:r>
    </w:p>
    <w:p w14:paraId="0212EE0B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        double cube = number * number * number;</w:t>
      </w:r>
    </w:p>
    <w:p w14:paraId="2B42D551" w14:textId="77777777" w:rsidR="00F16F8C" w:rsidRPr="0095102A" w:rsidRDefault="00F16F8C" w:rsidP="00F16F8C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</w:t>
      </w:r>
      <w:r w:rsidRPr="0095102A">
        <w:rPr>
          <w:b/>
          <w:sz w:val="24"/>
          <w:szCs w:val="24"/>
        </w:rPr>
        <w:t xml:space="preserve">  </w:t>
      </w:r>
      <w:proofErr w:type="spellStart"/>
      <w:proofErr w:type="gramStart"/>
      <w:r w:rsidRPr="0095102A">
        <w:rPr>
          <w:b/>
          <w:sz w:val="24"/>
          <w:szCs w:val="24"/>
        </w:rPr>
        <w:t>assertEquals</w:t>
      </w:r>
      <w:proofErr w:type="spellEnd"/>
      <w:r w:rsidRPr="0095102A">
        <w:rPr>
          <w:b/>
          <w:sz w:val="24"/>
          <w:szCs w:val="24"/>
        </w:rPr>
        <w:t>(</w:t>
      </w:r>
      <w:proofErr w:type="gramEnd"/>
      <w:r w:rsidRPr="0095102A">
        <w:rPr>
          <w:b/>
          <w:sz w:val="24"/>
          <w:szCs w:val="24"/>
        </w:rPr>
        <w:t xml:space="preserve">square, 6.25, 0.0001);   </w:t>
      </w:r>
    </w:p>
    <w:p w14:paraId="3DFE5C8B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 xml:space="preserve">        </w:t>
      </w:r>
      <w:proofErr w:type="spellStart"/>
      <w:proofErr w:type="gramStart"/>
      <w:r w:rsidRPr="0095102A">
        <w:rPr>
          <w:b/>
          <w:sz w:val="24"/>
          <w:szCs w:val="24"/>
        </w:rPr>
        <w:t>assertEquals</w:t>
      </w:r>
      <w:proofErr w:type="spellEnd"/>
      <w:r w:rsidRPr="0095102A">
        <w:rPr>
          <w:b/>
          <w:sz w:val="24"/>
          <w:szCs w:val="24"/>
        </w:rPr>
        <w:t>(</w:t>
      </w:r>
      <w:proofErr w:type="gramEnd"/>
      <w:r w:rsidRPr="0095102A">
        <w:rPr>
          <w:b/>
          <w:sz w:val="24"/>
          <w:szCs w:val="24"/>
        </w:rPr>
        <w:t xml:space="preserve">cube, 15.625, 0.0001); </w:t>
      </w:r>
    </w:p>
    <w:p w14:paraId="6231225A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ab/>
      </w:r>
      <w:r w:rsidRPr="0095102A">
        <w:rPr>
          <w:b/>
          <w:sz w:val="24"/>
          <w:szCs w:val="24"/>
        </w:rPr>
        <w:tab/>
      </w:r>
    </w:p>
    <w:p w14:paraId="11FFB914" w14:textId="77777777" w:rsidR="00F16F8C" w:rsidRPr="0095102A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ab/>
        <w:t>}</w:t>
      </w:r>
    </w:p>
    <w:p w14:paraId="1A6BFAB3" w14:textId="77777777" w:rsidR="00F16F8C" w:rsidRPr="0095102A" w:rsidRDefault="00F16F8C" w:rsidP="00F16F8C">
      <w:pPr>
        <w:rPr>
          <w:b/>
          <w:sz w:val="24"/>
          <w:szCs w:val="24"/>
        </w:rPr>
      </w:pPr>
    </w:p>
    <w:p w14:paraId="3B7D74FA" w14:textId="77777777" w:rsidR="00F16F8C" w:rsidRDefault="00F16F8C" w:rsidP="00F16F8C">
      <w:pPr>
        <w:rPr>
          <w:b/>
          <w:sz w:val="24"/>
          <w:szCs w:val="24"/>
        </w:rPr>
      </w:pPr>
      <w:r w:rsidRPr="0095102A">
        <w:rPr>
          <w:b/>
          <w:sz w:val="24"/>
          <w:szCs w:val="24"/>
        </w:rPr>
        <w:t>}</w:t>
      </w:r>
    </w:p>
    <w:p w14:paraId="140C7125" w14:textId="77777777" w:rsidR="00F16F8C" w:rsidRDefault="00F16F8C" w:rsidP="001966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EE5FDE" w14:textId="77777777" w:rsidR="00121A8A" w:rsidRPr="00196608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E0A4A2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hAnsi="Times New Roman" w:cs="Times New Roman"/>
          <w:b/>
          <w:bCs/>
          <w:sz w:val="24"/>
          <w:szCs w:val="24"/>
        </w:rPr>
        <w:t>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1A8A" w14:paraId="2CF4D521" w14:textId="77777777" w:rsidTr="00121A8A">
        <w:tc>
          <w:tcPr>
            <w:tcW w:w="4508" w:type="dxa"/>
          </w:tcPr>
          <w:p w14:paraId="75CEE015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508" w:type="dxa"/>
          </w:tcPr>
          <w:p w14:paraId="1C776F48" w14:textId="77777777" w:rsidR="00121A8A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121A8A" w14:paraId="4D5CAAEE" w14:textId="77777777" w:rsidTr="00121A8A">
        <w:tc>
          <w:tcPr>
            <w:tcW w:w="4508" w:type="dxa"/>
          </w:tcPr>
          <w:p w14:paraId="47A120C4" w14:textId="57EEABBD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4508" w:type="dxa"/>
          </w:tcPr>
          <w:p w14:paraId="0B72C783" w14:textId="6C651AF5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5,0.0001</w:t>
            </w:r>
          </w:p>
        </w:tc>
      </w:tr>
    </w:tbl>
    <w:p w14:paraId="4914FFF8" w14:textId="77777777" w:rsidR="00121A8A" w:rsidRPr="00A967E7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EST CASES</w:t>
      </w:r>
      <w:r w:rsidRPr="00A967E7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5ACA2E3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F1B77C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1:</w:t>
      </w:r>
    </w:p>
    <w:p w14:paraId="7618BB6D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5403776D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-459" w:type="dxa"/>
        <w:tblLook w:val="04A0" w:firstRow="1" w:lastRow="0" w:firstColumn="1" w:lastColumn="0" w:noHBand="0" w:noVBand="1"/>
      </w:tblPr>
      <w:tblGrid>
        <w:gridCol w:w="2713"/>
        <w:gridCol w:w="2254"/>
        <w:gridCol w:w="2254"/>
        <w:gridCol w:w="2254"/>
      </w:tblGrid>
      <w:tr w:rsidR="00121A8A" w:rsidRPr="00FD1761" w14:paraId="68625A89" w14:textId="77777777" w:rsidTr="00121A8A">
        <w:tc>
          <w:tcPr>
            <w:tcW w:w="2713" w:type="dxa"/>
            <w:vAlign w:val="center"/>
          </w:tcPr>
          <w:p w14:paraId="16D327D2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3DAB55A4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710150D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5A862C67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5180C49C" w14:textId="77777777" w:rsidTr="00121A8A">
        <w:tc>
          <w:tcPr>
            <w:tcW w:w="2713" w:type="dxa"/>
            <w:vAlign w:val="center"/>
          </w:tcPr>
          <w:p w14:paraId="203821EC" w14:textId="7B21F279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2254" w:type="dxa"/>
            <w:vAlign w:val="center"/>
          </w:tcPr>
          <w:p w14:paraId="247A20A5" w14:textId="58E06272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5,0.0001</w:t>
            </w:r>
          </w:p>
        </w:tc>
        <w:tc>
          <w:tcPr>
            <w:tcW w:w="2254" w:type="dxa"/>
            <w:vAlign w:val="center"/>
          </w:tcPr>
          <w:p w14:paraId="7C431F79" w14:textId="77A095A2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5,0.0001</w:t>
            </w:r>
          </w:p>
        </w:tc>
        <w:tc>
          <w:tcPr>
            <w:tcW w:w="2254" w:type="dxa"/>
            <w:vAlign w:val="center"/>
          </w:tcPr>
          <w:p w14:paraId="361B5460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sz w:val="24"/>
                <w:szCs w:val="24"/>
              </w:rPr>
              <w:t>SUCCESS</w:t>
            </w:r>
          </w:p>
        </w:tc>
      </w:tr>
    </w:tbl>
    <w:p w14:paraId="54D56B48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08BBA2B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F718C1F" w14:textId="3D8F6700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drawing>
          <wp:inline distT="0" distB="0" distL="0" distR="0" wp14:anchorId="416F485C" wp14:editId="36C58D92">
            <wp:extent cx="5731510" cy="3221990"/>
            <wp:effectExtent l="0" t="0" r="2540" b="0"/>
            <wp:docPr id="18" name="Picture 18" descr="C:\Users\Lenovo\Downloads\WhatsApp Image 2024-03-18 at 6.10.1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Lenovo\Downloads\WhatsApp Image 2024-03-18 at 6.10.12 PM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95BA1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DCE536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2522B86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D4DCCD" w14:textId="77777777" w:rsidR="00787AF4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E18E77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67E7">
        <w:rPr>
          <w:rFonts w:ascii="Times New Roman" w:hAnsi="Times New Roman" w:cs="Times New Roman"/>
          <w:b/>
          <w:bCs/>
          <w:sz w:val="24"/>
          <w:szCs w:val="24"/>
        </w:rPr>
        <w:t>Test Case 2:</w:t>
      </w:r>
    </w:p>
    <w:p w14:paraId="18236A63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Case Name:</w:t>
      </w:r>
    </w:p>
    <w:p w14:paraId="21B514E2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21A8A" w:rsidRPr="00FD1761" w14:paraId="20873693" w14:textId="77777777" w:rsidTr="00121A8A">
        <w:tc>
          <w:tcPr>
            <w:tcW w:w="2254" w:type="dxa"/>
            <w:vAlign w:val="center"/>
          </w:tcPr>
          <w:p w14:paraId="3AEEEF6E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2254" w:type="dxa"/>
            <w:vAlign w:val="center"/>
          </w:tcPr>
          <w:p w14:paraId="7B6413D1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254" w:type="dxa"/>
            <w:vAlign w:val="center"/>
          </w:tcPr>
          <w:p w14:paraId="4959365B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  <w:tc>
          <w:tcPr>
            <w:tcW w:w="2254" w:type="dxa"/>
            <w:vAlign w:val="center"/>
          </w:tcPr>
          <w:p w14:paraId="7E871D97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17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21A8A" w:rsidRPr="00FD1761" w14:paraId="471710F0" w14:textId="77777777" w:rsidTr="00121A8A">
        <w:tc>
          <w:tcPr>
            <w:tcW w:w="2254" w:type="dxa"/>
            <w:vAlign w:val="center"/>
          </w:tcPr>
          <w:p w14:paraId="7E455DAC" w14:textId="2384F214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2254" w:type="dxa"/>
            <w:vAlign w:val="center"/>
          </w:tcPr>
          <w:p w14:paraId="46277922" w14:textId="5DB686C9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1,0.0001</w:t>
            </w:r>
          </w:p>
        </w:tc>
        <w:tc>
          <w:tcPr>
            <w:tcW w:w="2254" w:type="dxa"/>
            <w:vAlign w:val="center"/>
          </w:tcPr>
          <w:p w14:paraId="735EEBAF" w14:textId="2D09BE66" w:rsidR="00121A8A" w:rsidRPr="00FD1761" w:rsidRDefault="00B15336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ilure</w:t>
            </w:r>
          </w:p>
        </w:tc>
        <w:tc>
          <w:tcPr>
            <w:tcW w:w="2254" w:type="dxa"/>
            <w:vAlign w:val="center"/>
          </w:tcPr>
          <w:p w14:paraId="1B848CB7" w14:textId="77777777" w:rsidR="00121A8A" w:rsidRPr="00FD1761" w:rsidRDefault="00121A8A" w:rsidP="00121A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ILURE </w:t>
            </w:r>
          </w:p>
        </w:tc>
      </w:tr>
    </w:tbl>
    <w:p w14:paraId="5AF19377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951AEE" w14:textId="77777777" w:rsidR="00121A8A" w:rsidRDefault="00121A8A" w:rsidP="00121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61DABA" w14:textId="25807933" w:rsidR="00121A8A" w:rsidRDefault="00787AF4" w:rsidP="00121A8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drawing>
          <wp:inline distT="0" distB="0" distL="0" distR="0" wp14:anchorId="4CB65984" wp14:editId="25B11223">
            <wp:extent cx="5731510" cy="3221990"/>
            <wp:effectExtent l="0" t="0" r="2540" b="0"/>
            <wp:docPr id="19" name="Picture 19" descr="C:\Users\Lenovo\Downloads\WhatsApp Image 2024-03-18 at 6.10.2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Lenovo\Downloads\WhatsApp Image 2024-03-18 at 6.10.24 PM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1A8A" w:rsidSect="00AB37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yNDA2NzAytrAwMrFQ0lEKTi0uzszPAykwqgUAQ8L26iwAAAA="/>
  </w:docVars>
  <w:rsids>
    <w:rsidRoot w:val="00196608"/>
    <w:rsid w:val="00046F6B"/>
    <w:rsid w:val="00121A8A"/>
    <w:rsid w:val="00196608"/>
    <w:rsid w:val="001E6F5C"/>
    <w:rsid w:val="003330FD"/>
    <w:rsid w:val="00596E2B"/>
    <w:rsid w:val="00681F5D"/>
    <w:rsid w:val="00764A29"/>
    <w:rsid w:val="00787AF4"/>
    <w:rsid w:val="008B33FA"/>
    <w:rsid w:val="00930613"/>
    <w:rsid w:val="00A117D7"/>
    <w:rsid w:val="00A502B6"/>
    <w:rsid w:val="00A967E7"/>
    <w:rsid w:val="00AA01A7"/>
    <w:rsid w:val="00AB1184"/>
    <w:rsid w:val="00AB379D"/>
    <w:rsid w:val="00B15336"/>
    <w:rsid w:val="00D57F99"/>
    <w:rsid w:val="00F10CC9"/>
    <w:rsid w:val="00F16F8C"/>
    <w:rsid w:val="00FD1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44193"/>
  <w15:docId w15:val="{93899657-0FEC-4F5A-8829-71A1CC53E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6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67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TableGrid">
    <w:name w:val="Table Grid"/>
    <w:basedOn w:val="TableNormal"/>
    <w:uiPriority w:val="39"/>
    <w:rsid w:val="00A96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21A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A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23" Type="http://schemas.openxmlformats.org/officeDocument/2006/relationships/image" Target="media/image20.jpe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4</Pages>
  <Words>2177</Words>
  <Characters>12412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hikrishnan S</dc:creator>
  <cp:lastModifiedBy>Harhikrishnan S</cp:lastModifiedBy>
  <cp:revision>3</cp:revision>
  <dcterms:created xsi:type="dcterms:W3CDTF">2024-03-19T05:02:00Z</dcterms:created>
  <dcterms:modified xsi:type="dcterms:W3CDTF">2024-03-19T06:58:00Z</dcterms:modified>
</cp:coreProperties>
</file>